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Pr="00EC0462" w:rsidR="00223D9D" w:rsidP="5E054A32" w:rsidRDefault="00D934ED" w14:paraId="62192C75" w14:textId="2A901793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120"/>
        <w:rPr>
          <w:b/>
          <w:bCs/>
          <w:sz w:val="24"/>
          <w:szCs w:val="24"/>
        </w:rPr>
      </w:pPr>
      <w:r w:rsidRPr="5E054A32">
        <w:rPr>
          <w:b/>
          <w:bCs/>
          <w:sz w:val="24"/>
          <w:szCs w:val="24"/>
        </w:rPr>
        <w:t>COSC4</w:t>
      </w:r>
      <w:r w:rsidRPr="5E054A32" w:rsidR="009C5A0C">
        <w:rPr>
          <w:b/>
          <w:bCs/>
          <w:sz w:val="24"/>
          <w:szCs w:val="24"/>
        </w:rPr>
        <w:t>36</w:t>
      </w:r>
      <w:r w:rsidRPr="5E054A32" w:rsidR="43DFB9DC">
        <w:rPr>
          <w:b/>
          <w:bCs/>
          <w:sz w:val="24"/>
          <w:szCs w:val="24"/>
        </w:rPr>
        <w:t>/COSC716</w:t>
      </w:r>
      <w:r w:rsidRPr="5E054A32" w:rsidR="00CB591B">
        <w:rPr>
          <w:b/>
          <w:bCs/>
          <w:sz w:val="24"/>
          <w:szCs w:val="24"/>
        </w:rPr>
        <w:t>:</w:t>
      </w:r>
      <w:r w:rsidRPr="5E054A32" w:rsidR="009C5A0C">
        <w:rPr>
          <w:b/>
          <w:bCs/>
          <w:sz w:val="24"/>
          <w:szCs w:val="24"/>
        </w:rPr>
        <w:t xml:space="preserve"> </w:t>
      </w:r>
      <w:r w:rsidRPr="5E054A32">
        <w:rPr>
          <w:b/>
          <w:bCs/>
          <w:sz w:val="24"/>
          <w:szCs w:val="24"/>
        </w:rPr>
        <w:t xml:space="preserve">Tentative </w:t>
      </w:r>
      <w:r w:rsidRPr="5E054A32" w:rsidR="007A2FC4">
        <w:rPr>
          <w:b/>
          <w:bCs/>
          <w:sz w:val="24"/>
          <w:szCs w:val="24"/>
        </w:rPr>
        <w:t xml:space="preserve">Schedule </w:t>
      </w:r>
      <w:r w:rsidRPr="5E054A32" w:rsidR="007A2FC4">
        <w:rPr>
          <w:sz w:val="24"/>
          <w:szCs w:val="24"/>
        </w:rPr>
        <w:t>(</w:t>
      </w:r>
      <w:r w:rsidRPr="5E054A32" w:rsidR="4EE8A091">
        <w:rPr>
          <w:sz w:val="24"/>
          <w:szCs w:val="24"/>
        </w:rPr>
        <w:t>Spring 2025</w:t>
      </w:r>
      <w:r w:rsidRPr="5E054A32" w:rsidR="00223D9D">
        <w:rPr>
          <w:sz w:val="24"/>
          <w:szCs w:val="24"/>
        </w:rPr>
        <w:t>)</w:t>
      </w:r>
      <w:r w:rsidRPr="5E054A32" w:rsidR="00223D9D">
        <w:rPr>
          <w:b/>
          <w:bCs/>
          <w:sz w:val="24"/>
          <w:szCs w:val="24"/>
        </w:rPr>
        <w:t xml:space="preserve"> *</w:t>
      </w:r>
      <w:r w:rsidRPr="5E054A32">
        <w:rPr>
          <w:b/>
          <w:bCs/>
          <w:sz w:val="24"/>
          <w:szCs w:val="24"/>
        </w:rPr>
        <w:t>:</w:t>
      </w:r>
    </w:p>
    <w:tbl>
      <w:tblPr>
        <w:tblW w:w="9420" w:type="dxa"/>
        <w:tblBorders>
          <w:top w:val="single" w:color="000000" w:themeColor="text1" w:sz="8" w:space="0"/>
          <w:left w:val="single" w:color="000000" w:themeColor="text1" w:sz="8" w:space="0"/>
          <w:bottom w:val="single" w:color="000000" w:themeColor="text1" w:sz="8" w:space="0"/>
          <w:right w:val="single" w:color="000000" w:themeColor="text1" w:sz="8" w:space="0"/>
          <w:insideH w:val="single" w:color="000000" w:themeColor="text1" w:sz="8" w:space="0"/>
          <w:insideV w:val="single" w:color="000000" w:themeColor="text1" w:sz="8" w:space="0"/>
        </w:tblBorders>
        <w:tblLayout w:type="fixed"/>
        <w:tblLook w:val="0600" w:firstRow="0" w:lastRow="0" w:firstColumn="0" w:lastColumn="0" w:noHBand="1" w:noVBand="1"/>
      </w:tblPr>
      <w:tblGrid>
        <w:gridCol w:w="1035"/>
        <w:gridCol w:w="1030"/>
        <w:gridCol w:w="7355"/>
      </w:tblGrid>
      <w:tr w:rsidRPr="00EC0462" w:rsidR="00F51959" w:rsidTr="0810680A" w14:paraId="132A24BD" w14:textId="77777777">
        <w:trPr>
          <w:trHeight w:val="288"/>
        </w:trPr>
        <w:tc>
          <w:tcPr>
            <w:tcW w:w="9420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EC0462" w:rsidR="00F51959" w:rsidP="00D355DC" w:rsidRDefault="00F51959" w14:paraId="788B4D87" w14:textId="28651873">
            <w:pPr>
              <w:widowControl w:val="0"/>
              <w:spacing w:line="240" w:lineRule="auto"/>
              <w:rPr>
                <w:sz w:val="14"/>
                <w:szCs w:val="14"/>
              </w:rPr>
            </w:pPr>
            <w:r w:rsidRPr="00EC0462">
              <w:rPr>
                <w:sz w:val="14"/>
                <w:szCs w:val="14"/>
              </w:rPr>
              <w:t xml:space="preserve">Note: For the Design patterns, </w:t>
            </w:r>
            <w:r w:rsidR="003C75CF">
              <w:rPr>
                <w:sz w:val="14"/>
                <w:szCs w:val="14"/>
              </w:rPr>
              <w:t>T</w:t>
            </w:r>
            <w:r w:rsidRPr="00EC0462">
              <w:rPr>
                <w:sz w:val="14"/>
                <w:szCs w:val="14"/>
              </w:rPr>
              <w:t xml:space="preserve">he number in </w:t>
            </w:r>
            <w:r w:rsidRPr="00EC0462">
              <w:rPr>
                <w:b/>
                <w:bCs/>
                <w:sz w:val="14"/>
                <w:szCs w:val="14"/>
              </w:rPr>
              <w:t xml:space="preserve">parentheses </w:t>
            </w:r>
            <w:r w:rsidRPr="00EC0462">
              <w:rPr>
                <w:sz w:val="14"/>
                <w:szCs w:val="14"/>
              </w:rPr>
              <w:t>is the chapter number in “</w:t>
            </w:r>
            <w:hyperlink r:id="rId11">
              <w:r w:rsidRPr="00EC0462">
                <w:rPr>
                  <w:rStyle w:val="Hyperlink"/>
                  <w:sz w:val="14"/>
                  <w:szCs w:val="14"/>
                </w:rPr>
                <w:t>Head First Design Patterns</w:t>
              </w:r>
            </w:hyperlink>
            <w:r w:rsidRPr="00EC0462">
              <w:rPr>
                <w:sz w:val="14"/>
                <w:szCs w:val="14"/>
              </w:rPr>
              <w:t xml:space="preserve">” </w:t>
            </w:r>
            <w:r w:rsidRPr="00EC0462">
              <w:rPr>
                <w:b/>
                <w:bCs/>
                <w:i/>
                <w:iCs/>
                <w:sz w:val="14"/>
                <w:szCs w:val="14"/>
              </w:rPr>
              <w:t>where applicable</w:t>
            </w:r>
            <w:r w:rsidRPr="00EC0462">
              <w:rPr>
                <w:sz w:val="14"/>
                <w:szCs w:val="14"/>
              </w:rPr>
              <w:t>, and the letter in the square brackets is just a reference to the Pattern type, [Creational | Structural | Behavioral].</w:t>
            </w:r>
          </w:p>
        </w:tc>
      </w:tr>
      <w:tr w:rsidRPr="00EC0462" w:rsidR="00223D9D" w:rsidTr="0810680A" w14:paraId="2F185439" w14:textId="77777777">
        <w:trPr>
          <w:trHeight w:val="180"/>
        </w:trPr>
        <w:tc>
          <w:tcPr>
            <w:tcW w:w="10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EC0462" w:rsidR="00223D9D" w:rsidP="00DD0BF3" w:rsidRDefault="00223D9D" w14:paraId="32A18557" w14:textId="361EFDC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16"/>
                <w:szCs w:val="16"/>
              </w:rPr>
            </w:pPr>
            <w:r w:rsidRPr="00EC0462">
              <w:rPr>
                <w:b/>
                <w:sz w:val="16"/>
                <w:szCs w:val="16"/>
              </w:rPr>
              <w:t>Week #</w:t>
            </w:r>
          </w:p>
        </w:tc>
        <w:tc>
          <w:tcPr>
            <w:tcW w:w="10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EC0462" w:rsidR="00223D9D" w:rsidP="00DD0BF3" w:rsidRDefault="00347BEC" w14:paraId="79853A23" w14:textId="7034FA26">
            <w:pPr>
              <w:spacing w:line="288" w:lineRule="auto"/>
              <w:rPr>
                <w:bCs/>
                <w:color w:val="000000" w:themeColor="text1"/>
                <w:sz w:val="16"/>
                <w:szCs w:val="16"/>
              </w:rPr>
            </w:pPr>
            <w:r>
              <w:rPr>
                <w:b/>
                <w:sz w:val="16"/>
                <w:szCs w:val="16"/>
              </w:rPr>
              <w:t>Date</w:t>
            </w:r>
          </w:p>
        </w:tc>
        <w:tc>
          <w:tcPr>
            <w:tcW w:w="73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FFCC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EC0462" w:rsidR="00223D9D" w:rsidP="00DD0BF3" w:rsidRDefault="00223D9D" w14:paraId="07144143" w14:textId="1ECE7DF6">
            <w:pPr>
              <w:widowControl w:val="0"/>
              <w:spacing w:line="240" w:lineRule="auto"/>
              <w:rPr>
                <w:sz w:val="16"/>
                <w:szCs w:val="16"/>
              </w:rPr>
            </w:pPr>
            <w:r w:rsidRPr="00EC0462">
              <w:rPr>
                <w:b/>
                <w:sz w:val="16"/>
                <w:szCs w:val="16"/>
              </w:rPr>
              <w:t>Topic(s)</w:t>
            </w:r>
          </w:p>
        </w:tc>
      </w:tr>
      <w:tr w:rsidRPr="00EC0462" w:rsidR="001D59E7" w:rsidTr="0810680A" w14:paraId="69B00003" w14:textId="77777777">
        <w:trPr>
          <w:trHeight w:val="387"/>
        </w:trPr>
        <w:tc>
          <w:tcPr>
            <w:tcW w:w="10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DA3135" w:rsidR="001D59E7" w:rsidP="001D59E7" w:rsidRDefault="001D59E7" w14:paraId="443AA081" w14:textId="682C39A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16"/>
                <w:szCs w:val="16"/>
              </w:rPr>
            </w:pPr>
            <w:r w:rsidRPr="00DA3135">
              <w:rPr>
                <w:sz w:val="16"/>
                <w:szCs w:val="16"/>
              </w:rPr>
              <w:t>1</w:t>
            </w:r>
          </w:p>
        </w:tc>
        <w:tc>
          <w:tcPr>
            <w:tcW w:w="10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130DD1" w:rsidR="001D59E7" w:rsidP="5E054A32" w:rsidRDefault="007B76E4" w14:paraId="182C52AD" w14:textId="2F4C2143">
            <w:pPr>
              <w:spacing w:line="288" w:lineRule="auto"/>
              <w:jc w:val="center"/>
              <w:rPr>
                <w:sz w:val="18"/>
                <w:szCs w:val="18"/>
                <w:lang w:val="en-US"/>
              </w:rPr>
            </w:pPr>
            <w:r w:rsidRPr="5E054A32">
              <w:rPr>
                <w:sz w:val="18"/>
                <w:szCs w:val="18"/>
                <w:lang w:val="en-US"/>
              </w:rPr>
              <w:t xml:space="preserve">Jan. </w:t>
            </w:r>
            <w:r w:rsidRPr="5E054A32" w:rsidR="001D59E7">
              <w:rPr>
                <w:sz w:val="18"/>
                <w:szCs w:val="18"/>
                <w:lang w:val="en-US"/>
              </w:rPr>
              <w:t xml:space="preserve"> </w:t>
            </w:r>
            <w:r w:rsidRPr="5E054A32" w:rsidR="002020B3">
              <w:rPr>
                <w:sz w:val="18"/>
                <w:szCs w:val="18"/>
                <w:lang w:val="en-US"/>
              </w:rPr>
              <w:t>30</w:t>
            </w:r>
          </w:p>
        </w:tc>
        <w:tc>
          <w:tcPr>
            <w:tcW w:w="73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="001D59E7" w:rsidP="001D59E7" w:rsidRDefault="001D59E7" w14:paraId="36F4EBA8" w14:textId="77777777">
            <w:pPr>
              <w:widowControl w:val="0"/>
              <w:spacing w:line="240" w:lineRule="auto"/>
              <w:rPr>
                <w:sz w:val="16"/>
                <w:szCs w:val="16"/>
              </w:rPr>
            </w:pPr>
            <w:r w:rsidRPr="00AE7B7F">
              <w:rPr>
                <w:sz w:val="16"/>
                <w:szCs w:val="16"/>
              </w:rPr>
              <w:t xml:space="preserve">Course Introduction and Syllabus </w:t>
            </w:r>
          </w:p>
          <w:p w:rsidR="001D59E7" w:rsidP="001D59E7" w:rsidRDefault="46C2DFB4" w14:paraId="6D01541C" w14:textId="77777777">
            <w:pPr>
              <w:widowControl w:val="0"/>
              <w:spacing w:line="240" w:lineRule="auto"/>
              <w:rPr>
                <w:sz w:val="16"/>
                <w:szCs w:val="16"/>
              </w:rPr>
            </w:pPr>
            <w:r w:rsidRPr="5108B022">
              <w:rPr>
                <w:sz w:val="16"/>
                <w:szCs w:val="16"/>
              </w:rPr>
              <w:t>Review of Java syntax</w:t>
            </w:r>
          </w:p>
          <w:p w:rsidRPr="00AE7B7F" w:rsidR="001D59E7" w:rsidP="001D59E7" w:rsidRDefault="001D59E7" w14:paraId="17992869" w14:textId="1016128B">
            <w:pPr>
              <w:widowControl w:val="0"/>
              <w:spacing w:line="240" w:lineRule="auto"/>
              <w:rPr>
                <w:sz w:val="16"/>
                <w:szCs w:val="16"/>
              </w:rPr>
            </w:pPr>
            <w:r w:rsidRPr="00AE7B7F">
              <w:rPr>
                <w:sz w:val="16"/>
                <w:szCs w:val="16"/>
              </w:rPr>
              <w:t xml:space="preserve">Fundamentals of Object-Oriented Programming and Intro to </w:t>
            </w:r>
            <w:r>
              <w:rPr>
                <w:sz w:val="16"/>
                <w:szCs w:val="16"/>
              </w:rPr>
              <w:t>Design Patterns</w:t>
            </w:r>
            <w:r w:rsidRPr="00AE7B7F">
              <w:rPr>
                <w:sz w:val="16"/>
                <w:szCs w:val="16"/>
              </w:rPr>
              <w:t>.</w:t>
            </w:r>
          </w:p>
        </w:tc>
      </w:tr>
      <w:tr w:rsidRPr="00EC0462" w:rsidR="001D59E7" w:rsidTr="0810680A" w14:paraId="475CA9D5" w14:textId="77777777">
        <w:trPr>
          <w:trHeight w:val="198"/>
        </w:trPr>
        <w:tc>
          <w:tcPr>
            <w:tcW w:w="10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DA3135" w:rsidR="001D59E7" w:rsidP="001D59E7" w:rsidRDefault="001D59E7" w14:paraId="1FFD51F4" w14:textId="6BF410C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16"/>
                <w:szCs w:val="16"/>
              </w:rPr>
            </w:pPr>
            <w:r w:rsidRPr="00DA3135">
              <w:rPr>
                <w:sz w:val="16"/>
                <w:szCs w:val="16"/>
              </w:rPr>
              <w:t>2</w:t>
            </w:r>
          </w:p>
        </w:tc>
        <w:tc>
          <w:tcPr>
            <w:tcW w:w="10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130DD1" w:rsidR="001D59E7" w:rsidP="5E054A32" w:rsidRDefault="00130DD1" w14:paraId="543DAF78" w14:textId="79EBB06C">
            <w:pPr>
              <w:spacing w:line="288" w:lineRule="auto"/>
              <w:jc w:val="center"/>
              <w:rPr>
                <w:sz w:val="18"/>
                <w:szCs w:val="18"/>
                <w:lang w:val="en-US"/>
              </w:rPr>
            </w:pPr>
            <w:r w:rsidRPr="5E054A32">
              <w:rPr>
                <w:sz w:val="18"/>
                <w:szCs w:val="18"/>
                <w:lang w:val="en-US"/>
              </w:rPr>
              <w:t xml:space="preserve">Feb. </w:t>
            </w:r>
            <w:r w:rsidRPr="5E054A32" w:rsidR="00441B33">
              <w:rPr>
                <w:sz w:val="18"/>
                <w:szCs w:val="18"/>
                <w:lang w:val="en-US"/>
              </w:rPr>
              <w:t xml:space="preserve"> 6</w:t>
            </w:r>
          </w:p>
        </w:tc>
        <w:tc>
          <w:tcPr>
            <w:tcW w:w="73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AE7B7F" w:rsidR="001D59E7" w:rsidP="0C7168E2" w:rsidRDefault="001D59E7" w14:paraId="5D81606A" w14:textId="67AA3A2D">
            <w:pPr>
              <w:widowControl w:val="0"/>
              <w:spacing w:line="240" w:lineRule="auto"/>
              <w:rPr>
                <w:sz w:val="16"/>
                <w:szCs w:val="16"/>
              </w:rPr>
            </w:pPr>
            <w:r w:rsidRPr="0C7168E2">
              <w:rPr>
                <w:sz w:val="16"/>
                <w:szCs w:val="16"/>
              </w:rPr>
              <w:t>Intro to Version Control Systems (SVN): Checkout/Update/Commit</w:t>
            </w:r>
          </w:p>
        </w:tc>
      </w:tr>
      <w:tr w:rsidRPr="00EC0462" w:rsidR="001D59E7" w:rsidTr="0810680A" w14:paraId="5E8F30C7" w14:textId="77777777">
        <w:trPr>
          <w:trHeight w:val="20"/>
        </w:trPr>
        <w:tc>
          <w:tcPr>
            <w:tcW w:w="10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DA3135" w:rsidR="001D59E7" w:rsidP="001D59E7" w:rsidRDefault="001D59E7" w14:paraId="48EC3CBA" w14:textId="19BF2E0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16"/>
                <w:szCs w:val="16"/>
              </w:rPr>
            </w:pPr>
            <w:r w:rsidRPr="00DA3135">
              <w:rPr>
                <w:sz w:val="16"/>
                <w:szCs w:val="16"/>
              </w:rPr>
              <w:t>3</w:t>
            </w:r>
          </w:p>
        </w:tc>
        <w:tc>
          <w:tcPr>
            <w:tcW w:w="10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130DD1" w:rsidR="001D59E7" w:rsidP="001D59E7" w:rsidRDefault="00130DD1" w14:paraId="29E27813" w14:textId="4C0C7DE8">
            <w:pPr>
              <w:spacing w:line="288" w:lineRule="auto"/>
              <w:jc w:val="center"/>
              <w:rPr>
                <w:sz w:val="18"/>
                <w:szCs w:val="18"/>
              </w:rPr>
            </w:pPr>
            <w:r w:rsidRPr="00130DD1">
              <w:rPr>
                <w:sz w:val="18"/>
                <w:szCs w:val="18"/>
              </w:rPr>
              <w:t>Feb.</w:t>
            </w:r>
            <w:r w:rsidRPr="00130DD1" w:rsidR="00441B33">
              <w:rPr>
                <w:sz w:val="18"/>
                <w:szCs w:val="18"/>
              </w:rPr>
              <w:t>13</w:t>
            </w:r>
          </w:p>
        </w:tc>
        <w:tc>
          <w:tcPr>
            <w:tcW w:w="73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AE7B7F" w:rsidR="001D59E7" w:rsidP="0C7168E2" w:rsidRDefault="001D59E7" w14:paraId="6770ED28" w14:textId="629B2663">
            <w:pPr>
              <w:widowControl w:val="0"/>
              <w:spacing w:line="240" w:lineRule="auto"/>
              <w:rPr>
                <w:sz w:val="16"/>
                <w:szCs w:val="16"/>
              </w:rPr>
            </w:pPr>
            <w:r w:rsidRPr="6BE092D0">
              <w:rPr>
                <w:sz w:val="16"/>
                <w:szCs w:val="16"/>
              </w:rPr>
              <w:t>OOP and Functional Features in Java/OOP</w:t>
            </w:r>
          </w:p>
          <w:p w:rsidRPr="00AE7B7F" w:rsidR="001D59E7" w:rsidP="0C7168E2" w:rsidRDefault="5FF3D050" w14:paraId="702535D5" w14:textId="3A9B9DB2">
            <w:pPr>
              <w:widowControl w:val="0"/>
              <w:spacing w:line="240" w:lineRule="auto"/>
              <w:rPr>
                <w:i/>
                <w:iCs/>
                <w:sz w:val="16"/>
                <w:szCs w:val="16"/>
              </w:rPr>
            </w:pPr>
            <w:r w:rsidRPr="0C7168E2">
              <w:rPr>
                <w:b/>
                <w:bCs/>
                <w:i/>
                <w:iCs/>
                <w:sz w:val="16"/>
                <w:szCs w:val="16"/>
              </w:rPr>
              <w:t>(Assignment 1) – Creating an Object as Part of a Larger Code Base</w:t>
            </w:r>
          </w:p>
        </w:tc>
      </w:tr>
      <w:tr w:rsidRPr="00EC0462" w:rsidR="001D59E7" w:rsidTr="0810680A" w14:paraId="39C31436" w14:textId="77777777">
        <w:tc>
          <w:tcPr>
            <w:tcW w:w="10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DA3135" w:rsidR="001D59E7" w:rsidP="001D59E7" w:rsidRDefault="001D59E7" w14:paraId="364F1AA2" w14:textId="6E8462D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16"/>
                <w:szCs w:val="16"/>
              </w:rPr>
            </w:pPr>
            <w:r w:rsidRPr="00DA3135">
              <w:rPr>
                <w:sz w:val="16"/>
                <w:szCs w:val="16"/>
              </w:rPr>
              <w:t>4</w:t>
            </w:r>
          </w:p>
        </w:tc>
        <w:tc>
          <w:tcPr>
            <w:tcW w:w="10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130DD1" w:rsidR="00AD288F" w:rsidP="00AD288F" w:rsidRDefault="00130DD1" w14:paraId="13BD989D" w14:textId="4A7F8F17">
            <w:pPr>
              <w:spacing w:line="288" w:lineRule="auto"/>
              <w:jc w:val="center"/>
              <w:rPr>
                <w:sz w:val="18"/>
                <w:szCs w:val="18"/>
              </w:rPr>
            </w:pPr>
            <w:r w:rsidRPr="00130DD1">
              <w:rPr>
                <w:sz w:val="18"/>
                <w:szCs w:val="18"/>
              </w:rPr>
              <w:t>Feb.</w:t>
            </w:r>
            <w:r w:rsidRPr="00130DD1" w:rsidR="00AD288F">
              <w:rPr>
                <w:sz w:val="18"/>
                <w:szCs w:val="18"/>
              </w:rPr>
              <w:t>20</w:t>
            </w:r>
          </w:p>
        </w:tc>
        <w:tc>
          <w:tcPr>
            <w:tcW w:w="73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="001D59E7" w:rsidP="001D59E7" w:rsidRDefault="001D59E7" w14:paraId="69ABF05E" w14:textId="6590C188">
            <w:pPr>
              <w:widowControl w:val="0"/>
              <w:spacing w:line="240" w:lineRule="auto"/>
              <w:rPr>
                <w:sz w:val="16"/>
                <w:szCs w:val="16"/>
              </w:rPr>
            </w:pPr>
            <w:r w:rsidRPr="08202116">
              <w:rPr>
                <w:sz w:val="16"/>
                <w:szCs w:val="16"/>
              </w:rPr>
              <w:t>OOP and Functional Features in Java/OOP</w:t>
            </w:r>
            <w:r>
              <w:br/>
            </w:r>
            <w:r w:rsidRPr="08202116">
              <w:rPr>
                <w:sz w:val="16"/>
                <w:szCs w:val="16"/>
              </w:rPr>
              <w:t>(Nested/Inner/Anonymous Classes, Lambdas)</w:t>
            </w:r>
          </w:p>
          <w:p w:rsidRPr="00AE7B7F" w:rsidR="0007328A" w:rsidP="001D59E7" w:rsidRDefault="0007328A" w14:paraId="6B9477C1" w14:textId="043145A5">
            <w:pPr>
              <w:widowControl w:val="0"/>
              <w:spacing w:line="240" w:lineRule="auto"/>
              <w:rPr>
                <w:sz w:val="16"/>
                <w:szCs w:val="16"/>
              </w:rPr>
            </w:pPr>
            <w:r w:rsidRPr="7DE671BF">
              <w:rPr>
                <w:b/>
                <w:bCs/>
                <w:i/>
                <w:iCs/>
                <w:sz w:val="16"/>
                <w:szCs w:val="16"/>
              </w:rPr>
              <w:t>(Assignment 2) – Playing a Game</w:t>
            </w:r>
          </w:p>
        </w:tc>
      </w:tr>
      <w:tr w:rsidRPr="00EC0462" w:rsidR="001D59E7" w:rsidTr="0810680A" w14:paraId="3F3D47C5" w14:textId="77777777">
        <w:tc>
          <w:tcPr>
            <w:tcW w:w="10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DA3135" w:rsidR="001D59E7" w:rsidP="001D59E7" w:rsidRDefault="001D59E7" w14:paraId="0BEB2114" w14:textId="121E04A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16"/>
                <w:szCs w:val="16"/>
              </w:rPr>
            </w:pPr>
            <w:r w:rsidRPr="00DA3135">
              <w:rPr>
                <w:sz w:val="16"/>
                <w:szCs w:val="16"/>
              </w:rPr>
              <w:t>5</w:t>
            </w:r>
          </w:p>
        </w:tc>
        <w:tc>
          <w:tcPr>
            <w:tcW w:w="10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130DD1" w:rsidR="001D59E7" w:rsidP="001D59E7" w:rsidRDefault="00130DD1" w14:paraId="5660BE5A" w14:textId="5247E98E">
            <w:pPr>
              <w:spacing w:line="288" w:lineRule="auto"/>
              <w:jc w:val="center"/>
              <w:rPr>
                <w:sz w:val="18"/>
                <w:szCs w:val="18"/>
              </w:rPr>
            </w:pPr>
            <w:r w:rsidRPr="00130DD1">
              <w:rPr>
                <w:sz w:val="18"/>
                <w:szCs w:val="18"/>
              </w:rPr>
              <w:t>Feb.</w:t>
            </w:r>
            <w:r w:rsidRPr="00130DD1" w:rsidR="00AD288F">
              <w:rPr>
                <w:sz w:val="18"/>
                <w:szCs w:val="18"/>
              </w:rPr>
              <w:t>27</w:t>
            </w:r>
          </w:p>
        </w:tc>
        <w:tc>
          <w:tcPr>
            <w:tcW w:w="73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="00882575" w:rsidP="001D59E7" w:rsidRDefault="7B317B56" w14:paraId="5F918C28" w14:textId="04A6E3F1">
            <w:pPr>
              <w:widowControl w:val="0"/>
              <w:spacing w:line="240" w:lineRule="auto"/>
              <w:rPr>
                <w:sz w:val="16"/>
                <w:szCs w:val="16"/>
              </w:rPr>
            </w:pPr>
            <w:r w:rsidRPr="08202116">
              <w:rPr>
                <w:sz w:val="16"/>
                <w:szCs w:val="16"/>
              </w:rPr>
              <w:t xml:space="preserve">CRC Cards and </w:t>
            </w:r>
            <w:r w:rsidRPr="08202116" w:rsidR="00882575">
              <w:rPr>
                <w:sz w:val="16"/>
                <w:szCs w:val="16"/>
              </w:rPr>
              <w:t>General UML Overview</w:t>
            </w:r>
          </w:p>
          <w:p w:rsidRPr="0007328A" w:rsidR="00882575" w:rsidP="001D59E7" w:rsidRDefault="00BD211E" w14:paraId="541831DA" w14:textId="036215AC">
            <w:pPr>
              <w:widowControl w:val="0"/>
              <w:spacing w:line="240" w:lineRule="auto"/>
              <w:rPr>
                <w:b/>
                <w:bCs/>
                <w:sz w:val="16"/>
                <w:szCs w:val="16"/>
              </w:rPr>
            </w:pPr>
            <w:r w:rsidRPr="28C3B29B">
              <w:rPr>
                <w:b/>
                <w:bCs/>
                <w:i/>
                <w:iCs/>
                <w:sz w:val="16"/>
                <w:szCs w:val="16"/>
              </w:rPr>
              <w:t>(Assignment 3) – UML Diagramming.</w:t>
            </w:r>
          </w:p>
        </w:tc>
      </w:tr>
      <w:tr w:rsidRPr="00EC0462" w:rsidR="001D59E7" w:rsidTr="0810680A" w14:paraId="3DC3B528" w14:textId="77777777">
        <w:trPr>
          <w:trHeight w:val="252"/>
        </w:trPr>
        <w:tc>
          <w:tcPr>
            <w:tcW w:w="10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DA3135" w:rsidR="001D59E7" w:rsidP="001D59E7" w:rsidRDefault="001D59E7" w14:paraId="2CF726A9" w14:textId="26FE5C3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16"/>
                <w:szCs w:val="16"/>
              </w:rPr>
            </w:pPr>
            <w:r w:rsidRPr="00DA3135">
              <w:rPr>
                <w:sz w:val="16"/>
                <w:szCs w:val="16"/>
              </w:rPr>
              <w:t>6</w:t>
            </w:r>
          </w:p>
        </w:tc>
        <w:tc>
          <w:tcPr>
            <w:tcW w:w="10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130DD1" w:rsidR="001D59E7" w:rsidP="001D59E7" w:rsidRDefault="00130DD1" w14:paraId="2092EFEC" w14:textId="5E7607F3">
            <w:pPr>
              <w:spacing w:line="288" w:lineRule="auto"/>
              <w:jc w:val="center"/>
              <w:rPr>
                <w:sz w:val="18"/>
                <w:szCs w:val="18"/>
              </w:rPr>
            </w:pPr>
            <w:r w:rsidRPr="00130DD1">
              <w:rPr>
                <w:sz w:val="18"/>
                <w:szCs w:val="18"/>
              </w:rPr>
              <w:t>Mar.</w:t>
            </w:r>
            <w:r w:rsidRPr="00130DD1" w:rsidR="001D59E7">
              <w:rPr>
                <w:sz w:val="18"/>
                <w:szCs w:val="18"/>
              </w:rPr>
              <w:t xml:space="preserve"> </w:t>
            </w:r>
            <w:r w:rsidRPr="00130DD1" w:rsidR="00AD288F">
              <w:rPr>
                <w:sz w:val="18"/>
                <w:szCs w:val="18"/>
              </w:rPr>
              <w:t>6</w:t>
            </w:r>
          </w:p>
        </w:tc>
        <w:tc>
          <w:tcPr>
            <w:tcW w:w="73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A311E3" w:rsidR="00DE7202" w:rsidP="08202116" w:rsidRDefault="558CE313" w14:paraId="27A13479" w14:textId="45F7F6EE">
            <w:pPr>
              <w:widowControl w:val="0"/>
              <w:spacing w:line="240" w:lineRule="auto"/>
              <w:rPr>
                <w:sz w:val="16"/>
                <w:szCs w:val="16"/>
              </w:rPr>
            </w:pPr>
            <w:r w:rsidRPr="08202116">
              <w:rPr>
                <w:sz w:val="16"/>
                <w:szCs w:val="16"/>
              </w:rPr>
              <w:t>S.O.L.I.D. Principles (</w:t>
            </w:r>
            <w:hyperlink r:id="rId12">
              <w:r w:rsidRPr="08202116">
                <w:rPr>
                  <w:rStyle w:val="Hyperlink"/>
                  <w:sz w:val="16"/>
                  <w:szCs w:val="16"/>
                </w:rPr>
                <w:t>Link 1</w:t>
              </w:r>
            </w:hyperlink>
            <w:r w:rsidRPr="08202116">
              <w:rPr>
                <w:sz w:val="16"/>
                <w:szCs w:val="16"/>
              </w:rPr>
              <w:t xml:space="preserve">, </w:t>
            </w:r>
            <w:hyperlink r:id="rId13">
              <w:r w:rsidRPr="08202116">
                <w:rPr>
                  <w:rStyle w:val="Hyperlink"/>
                  <w:sz w:val="16"/>
                  <w:szCs w:val="16"/>
                </w:rPr>
                <w:t>Link 2</w:t>
              </w:r>
            </w:hyperlink>
            <w:r w:rsidRPr="08202116">
              <w:rPr>
                <w:sz w:val="16"/>
                <w:szCs w:val="16"/>
              </w:rPr>
              <w:t>)</w:t>
            </w:r>
          </w:p>
          <w:p w:rsidRPr="00A311E3" w:rsidR="00DE7202" w:rsidP="3122AFB4" w:rsidRDefault="0A338035" w14:paraId="3B509BE0" w14:textId="74771169">
            <w:pPr>
              <w:widowControl w:val="0"/>
              <w:spacing w:line="240" w:lineRule="auto"/>
              <w:rPr>
                <w:sz w:val="16"/>
                <w:szCs w:val="16"/>
                <w:lang w:val="en-US"/>
              </w:rPr>
            </w:pPr>
            <w:r w:rsidRPr="3122AFB4">
              <w:rPr>
                <w:sz w:val="16"/>
                <w:szCs w:val="16"/>
                <w:lang w:val="en-US"/>
              </w:rPr>
              <w:t>“Diamond Problem”</w:t>
            </w:r>
          </w:p>
          <w:p w:rsidRPr="00A311E3" w:rsidR="00DE7202" w:rsidP="08202116" w:rsidRDefault="7C3C14FA" w14:paraId="791CE44B" w14:textId="44F19FD0">
            <w:pPr>
              <w:widowControl w:val="0"/>
              <w:spacing w:line="240" w:lineRule="auto"/>
              <w:rPr>
                <w:sz w:val="16"/>
                <w:szCs w:val="16"/>
              </w:rPr>
            </w:pPr>
            <w:r w:rsidRPr="3122AFB4">
              <w:rPr>
                <w:sz w:val="16"/>
                <w:szCs w:val="16"/>
              </w:rPr>
              <w:t xml:space="preserve">Intro to Design Patterns and the </w:t>
            </w:r>
            <w:hyperlink r:id="rId14">
              <w:r w:rsidRPr="08202116" w:rsidR="07DC638D">
                <w:rPr>
                  <w:rStyle w:val="Hyperlink"/>
                  <w:sz w:val="16"/>
                  <w:szCs w:val="16"/>
                  <w:lang w:val="en-US"/>
                </w:rPr>
                <w:t>Strategy Pattern</w:t>
              </w:r>
            </w:hyperlink>
            <w:r w:rsidRPr="08202116" w:rsidR="07DC638D">
              <w:rPr>
                <w:sz w:val="16"/>
                <w:szCs w:val="16"/>
                <w:lang w:val="en-US"/>
              </w:rPr>
              <w:t xml:space="preserve"> (Ch. 1)</w:t>
            </w:r>
          </w:p>
          <w:p w:rsidRPr="00A311E3" w:rsidR="00DE7202" w:rsidP="08202116" w:rsidRDefault="03F3C8D7" w14:paraId="452C18FF" w14:textId="42F7B5E6">
            <w:pPr>
              <w:spacing w:line="240" w:lineRule="auto"/>
              <w:rPr>
                <w:sz w:val="16"/>
                <w:szCs w:val="16"/>
              </w:rPr>
            </w:pPr>
            <w:r w:rsidRPr="08202116">
              <w:rPr>
                <w:sz w:val="16"/>
                <w:szCs w:val="16"/>
              </w:rPr>
              <w:t>“Adventure Game” Discussion</w:t>
            </w:r>
            <w:r w:rsidRPr="3122AFB4" w:rsidR="78F64C03">
              <w:rPr>
                <w:sz w:val="16"/>
                <w:szCs w:val="16"/>
              </w:rPr>
              <w:t xml:space="preserve"> (and branching/merging).</w:t>
            </w:r>
          </w:p>
          <w:p w:rsidRPr="00A311E3" w:rsidR="00DE7202" w:rsidP="08202116" w:rsidRDefault="09657833" w14:paraId="7EF2A57D" w14:textId="1D008D7D">
            <w:pPr>
              <w:widowControl w:val="0"/>
              <w:spacing w:line="240" w:lineRule="auto"/>
              <w:rPr>
                <w:b/>
                <w:bCs/>
                <w:i/>
                <w:iCs/>
                <w:sz w:val="16"/>
                <w:szCs w:val="16"/>
                <w:lang w:val="en-US"/>
              </w:rPr>
            </w:pPr>
            <w:r w:rsidRPr="08202116">
              <w:rPr>
                <w:b/>
                <w:bCs/>
                <w:i/>
                <w:iCs/>
                <w:sz w:val="16"/>
                <w:szCs w:val="16"/>
                <w:lang w:val="en-US"/>
              </w:rPr>
              <w:t>(Assignment 4) – Branches and adding features to an existing “</w:t>
            </w:r>
            <w:r w:rsidRPr="08202116" w:rsidR="4FFBEBD2">
              <w:rPr>
                <w:b/>
                <w:bCs/>
                <w:i/>
                <w:iCs/>
                <w:sz w:val="16"/>
                <w:szCs w:val="16"/>
                <w:lang w:val="en-US"/>
              </w:rPr>
              <w:t>Game Shell</w:t>
            </w:r>
            <w:r w:rsidRPr="08202116">
              <w:rPr>
                <w:b/>
                <w:bCs/>
                <w:i/>
                <w:iCs/>
                <w:sz w:val="16"/>
                <w:szCs w:val="16"/>
                <w:lang w:val="en-US"/>
              </w:rPr>
              <w:t>”.</w:t>
            </w:r>
          </w:p>
        </w:tc>
      </w:tr>
      <w:tr w:rsidRPr="00EC0462" w:rsidR="001D59E7" w:rsidTr="0810680A" w14:paraId="58939E24" w14:textId="77777777">
        <w:tc>
          <w:tcPr>
            <w:tcW w:w="10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DA3135" w:rsidR="001D59E7" w:rsidP="001D59E7" w:rsidRDefault="001D59E7" w14:paraId="1809860B" w14:textId="157B46A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16"/>
                <w:szCs w:val="16"/>
              </w:rPr>
            </w:pPr>
            <w:r w:rsidRPr="00DA3135">
              <w:rPr>
                <w:sz w:val="16"/>
                <w:szCs w:val="16"/>
              </w:rPr>
              <w:t>7</w:t>
            </w:r>
          </w:p>
        </w:tc>
        <w:tc>
          <w:tcPr>
            <w:tcW w:w="10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130DD1" w:rsidR="001D59E7" w:rsidP="001D59E7" w:rsidRDefault="00130DD1" w14:paraId="4068048D" w14:textId="18F867F5">
            <w:pPr>
              <w:spacing w:line="288" w:lineRule="auto"/>
              <w:jc w:val="center"/>
              <w:rPr>
                <w:sz w:val="18"/>
                <w:szCs w:val="18"/>
              </w:rPr>
            </w:pPr>
            <w:r w:rsidRPr="00130DD1">
              <w:rPr>
                <w:sz w:val="18"/>
                <w:szCs w:val="18"/>
              </w:rPr>
              <w:t>Mar.</w:t>
            </w:r>
            <w:r w:rsidRPr="00130DD1" w:rsidR="0030605B">
              <w:rPr>
                <w:sz w:val="18"/>
                <w:szCs w:val="18"/>
              </w:rPr>
              <w:t>13</w:t>
            </w:r>
          </w:p>
        </w:tc>
        <w:tc>
          <w:tcPr>
            <w:tcW w:w="73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BD211E" w:rsidR="0025198E" w:rsidP="08202116" w:rsidRDefault="2F1C665D" w14:paraId="3C87445B" w14:textId="1F372D47">
            <w:pPr>
              <w:widowControl w:val="0"/>
              <w:spacing w:line="240" w:lineRule="auto"/>
              <w:rPr>
                <w:b/>
                <w:bCs/>
                <w:i/>
                <w:iCs/>
                <w:sz w:val="16"/>
                <w:szCs w:val="16"/>
              </w:rPr>
            </w:pPr>
            <w:r w:rsidRPr="08202116">
              <w:rPr>
                <w:sz w:val="16"/>
                <w:szCs w:val="16"/>
              </w:rPr>
              <w:t>Generic Types / Parametric Polymorphism</w:t>
            </w:r>
          </w:p>
          <w:p w:rsidRPr="00BD211E" w:rsidR="0025198E" w:rsidP="6CEFDE30" w:rsidRDefault="54A93025" w14:paraId="5516EE31" w14:textId="27C9710C">
            <w:pPr>
              <w:widowControl w:val="0"/>
              <w:spacing w:line="240" w:lineRule="auto"/>
              <w:rPr>
                <w:b w:val="1"/>
                <w:bCs w:val="1"/>
                <w:sz w:val="16"/>
                <w:szCs w:val="16"/>
                <w:lang w:val="en-US"/>
              </w:rPr>
            </w:pPr>
            <w:r w:rsidRPr="6CEFDE30" w:rsidR="2E9EC72E">
              <w:rPr>
                <w:sz w:val="16"/>
                <w:szCs w:val="16"/>
              </w:rPr>
              <w:t xml:space="preserve">“Object Equality” </w:t>
            </w:r>
          </w:p>
          <w:p w:rsidRPr="00BD211E" w:rsidR="0025198E" w:rsidP="6CEFDE30" w:rsidRDefault="54A93025" w14:paraId="718363AB" w14:textId="04C44730">
            <w:pPr>
              <w:widowControl w:val="0"/>
              <w:spacing w:line="240" w:lineRule="auto"/>
              <w:rPr>
                <w:b w:val="1"/>
                <w:bCs w:val="1"/>
                <w:sz w:val="16"/>
                <w:szCs w:val="16"/>
                <w:lang w:val="en-US"/>
              </w:rPr>
            </w:pPr>
            <w:r w:rsidRPr="6CEFDE30" w:rsidR="54A93025">
              <w:rPr>
                <w:b w:val="1"/>
                <w:bCs w:val="1"/>
                <w:sz w:val="16"/>
                <w:szCs w:val="16"/>
              </w:rPr>
              <w:t>Exam Review</w:t>
            </w:r>
          </w:p>
        </w:tc>
      </w:tr>
      <w:tr w:rsidRPr="00EC0462" w:rsidR="008B416F" w:rsidTr="0810680A" w14:paraId="0837C952" w14:textId="77777777">
        <w:tc>
          <w:tcPr>
            <w:tcW w:w="10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>
              <w:top w:w="80" w:type="dxa"/>
              <w:left w:w="120" w:type="dxa"/>
              <w:bottom w:w="80" w:type="dxa"/>
              <w:right w:w="120" w:type="dxa"/>
            </w:tcMar>
          </w:tcPr>
          <w:p w:rsidRPr="008B416F" w:rsidR="008B416F" w:rsidP="001D59E7" w:rsidRDefault="00DD0BF3" w14:paraId="7465072E" w14:textId="2D0F1564">
            <w:pPr>
              <w:widowControl w:val="0"/>
              <w:spacing w:line="240" w:lineRule="auto"/>
              <w:jc w:val="center"/>
              <w:rPr>
                <w:sz w:val="16"/>
                <w:szCs w:val="16"/>
                <w:highlight w:val="lightGray"/>
              </w:rPr>
            </w:pPr>
            <w:r>
              <w:rPr>
                <w:sz w:val="16"/>
                <w:szCs w:val="16"/>
                <w:highlight w:val="lightGray"/>
              </w:rPr>
              <w:t>--</w:t>
            </w:r>
          </w:p>
        </w:tc>
        <w:tc>
          <w:tcPr>
            <w:tcW w:w="10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130DD1" w:rsidR="008B416F" w:rsidP="001D59E7" w:rsidRDefault="00130DD1" w14:paraId="62D160DA" w14:textId="3AB9C012">
            <w:pPr>
              <w:spacing w:line="288" w:lineRule="auto"/>
              <w:jc w:val="center"/>
              <w:rPr>
                <w:sz w:val="18"/>
                <w:szCs w:val="18"/>
                <w:highlight w:val="lightGray"/>
              </w:rPr>
            </w:pPr>
            <w:r w:rsidRPr="00130DD1">
              <w:rPr>
                <w:sz w:val="18"/>
                <w:szCs w:val="18"/>
              </w:rPr>
              <w:t>Mar.</w:t>
            </w:r>
            <w:r w:rsidRPr="00130DD1" w:rsidR="008B416F">
              <w:rPr>
                <w:sz w:val="18"/>
                <w:szCs w:val="18"/>
                <w:highlight w:val="lightGray"/>
              </w:rPr>
              <w:t>20</w:t>
            </w:r>
          </w:p>
        </w:tc>
        <w:tc>
          <w:tcPr>
            <w:tcW w:w="73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D9D9D9" w:themeFill="background1" w:themeFillShade="D9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8B416F" w:rsidR="008B416F" w:rsidP="001D59E7" w:rsidRDefault="008B416F" w14:paraId="157D6FD4" w14:textId="66E9677B">
            <w:pPr>
              <w:widowControl w:val="0"/>
              <w:spacing w:line="240" w:lineRule="auto"/>
              <w:rPr>
                <w:b/>
                <w:bCs/>
                <w:sz w:val="18"/>
                <w:szCs w:val="18"/>
                <w:highlight w:val="lightGray"/>
              </w:rPr>
            </w:pPr>
            <w:r w:rsidRPr="008B416F">
              <w:rPr>
                <w:b/>
                <w:bCs/>
                <w:sz w:val="18"/>
                <w:szCs w:val="18"/>
                <w:highlight w:val="lightGray"/>
              </w:rPr>
              <w:t xml:space="preserve">Spring </w:t>
            </w:r>
            <w:r>
              <w:rPr>
                <w:b/>
                <w:bCs/>
                <w:sz w:val="18"/>
                <w:szCs w:val="18"/>
                <w:highlight w:val="lightGray"/>
              </w:rPr>
              <w:t>Break</w:t>
            </w:r>
          </w:p>
        </w:tc>
      </w:tr>
      <w:tr w:rsidRPr="00EC0462" w:rsidR="00032B31" w:rsidTr="0810680A" w14:paraId="4C3FBBCB" w14:textId="77777777">
        <w:tc>
          <w:tcPr>
            <w:tcW w:w="10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7B76E4" w:rsidR="00032B31" w:rsidP="007B76E4" w:rsidRDefault="00032B31" w14:paraId="54B9C67D" w14:textId="5CA6986D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7B76E4">
              <w:rPr>
                <w:sz w:val="16"/>
                <w:szCs w:val="16"/>
              </w:rPr>
              <w:t>8</w:t>
            </w:r>
          </w:p>
        </w:tc>
        <w:tc>
          <w:tcPr>
            <w:tcW w:w="10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130DD1" w:rsidR="00032B31" w:rsidP="00032B31" w:rsidRDefault="00130DD1" w14:paraId="76009AC6" w14:textId="637E7FCB">
            <w:pPr>
              <w:spacing w:line="288" w:lineRule="auto"/>
              <w:jc w:val="center"/>
              <w:rPr>
                <w:sz w:val="18"/>
                <w:szCs w:val="18"/>
              </w:rPr>
            </w:pPr>
            <w:r w:rsidRPr="00130DD1">
              <w:rPr>
                <w:sz w:val="18"/>
                <w:szCs w:val="18"/>
              </w:rPr>
              <w:t>Mar.</w:t>
            </w:r>
            <w:r w:rsidRPr="00130DD1" w:rsidR="00032B31">
              <w:rPr>
                <w:sz w:val="18"/>
                <w:szCs w:val="18"/>
              </w:rPr>
              <w:t>27</w:t>
            </w:r>
          </w:p>
        </w:tc>
        <w:tc>
          <w:tcPr>
            <w:tcW w:w="73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263D31" w:rsidR="00263D31" w:rsidP="08202116" w:rsidRDefault="4D12BC11" w14:paraId="4F72C170" w14:textId="02FC07EB">
            <w:pPr>
              <w:widowControl w:val="0"/>
              <w:spacing w:line="240" w:lineRule="auto"/>
              <w:rPr>
                <w:b/>
                <w:bCs/>
                <w:sz w:val="18"/>
                <w:szCs w:val="18"/>
                <w:highlight w:val="yellow"/>
              </w:rPr>
            </w:pPr>
            <w:r w:rsidRPr="08202116">
              <w:rPr>
                <w:b/>
                <w:bCs/>
                <w:sz w:val="18"/>
                <w:szCs w:val="18"/>
                <w:highlight w:val="yellow"/>
              </w:rPr>
              <w:t xml:space="preserve">Midterm Exam (March </w:t>
            </w:r>
            <w:r w:rsidRPr="08202116" w:rsidR="11A27DB4">
              <w:rPr>
                <w:b/>
                <w:bCs/>
                <w:sz w:val="18"/>
                <w:szCs w:val="18"/>
                <w:highlight w:val="yellow"/>
              </w:rPr>
              <w:t>27</w:t>
            </w:r>
            <w:r w:rsidRPr="08202116">
              <w:rPr>
                <w:b/>
                <w:bCs/>
                <w:sz w:val="18"/>
                <w:szCs w:val="18"/>
                <w:highlight w:val="yellow"/>
              </w:rPr>
              <w:t>)</w:t>
            </w:r>
          </w:p>
          <w:p w:rsidRPr="00263D31" w:rsidR="00263D31" w:rsidP="08202116" w:rsidRDefault="1491DEA4" w14:paraId="103E9751" w14:textId="703EDDF0">
            <w:pPr>
              <w:widowControl w:val="0"/>
              <w:spacing w:line="240" w:lineRule="auto"/>
              <w:rPr>
                <w:sz w:val="16"/>
                <w:szCs w:val="16"/>
              </w:rPr>
            </w:pPr>
            <w:r w:rsidRPr="08202116">
              <w:rPr>
                <w:sz w:val="16"/>
                <w:szCs w:val="16"/>
              </w:rPr>
              <w:t>(Open Lab</w:t>
            </w:r>
            <w:r w:rsidR="00D042C5">
              <w:rPr>
                <w:sz w:val="16"/>
                <w:szCs w:val="16"/>
              </w:rPr>
              <w:t xml:space="preserve"> – Assignment 4</w:t>
            </w:r>
            <w:r w:rsidR="00E0071D">
              <w:rPr>
                <w:sz w:val="16"/>
                <w:szCs w:val="16"/>
              </w:rPr>
              <w:t xml:space="preserve"> will be due at the end of the day)</w:t>
            </w:r>
          </w:p>
        </w:tc>
      </w:tr>
      <w:tr w:rsidRPr="00EC0462" w:rsidR="005D2C1D" w:rsidTr="0810680A" w14:paraId="77863252" w14:textId="77777777">
        <w:trPr>
          <w:trHeight w:val="306"/>
        </w:trPr>
        <w:tc>
          <w:tcPr>
            <w:tcW w:w="10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DA3135" w:rsidR="005D2C1D" w:rsidP="005D2C1D" w:rsidRDefault="005D2C1D" w14:paraId="791F4DFE" w14:textId="4506AF2F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DA3135">
              <w:rPr>
                <w:sz w:val="16"/>
                <w:szCs w:val="16"/>
              </w:rPr>
              <w:t>9</w:t>
            </w:r>
          </w:p>
        </w:tc>
        <w:tc>
          <w:tcPr>
            <w:tcW w:w="10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130DD1" w:rsidR="005D2C1D" w:rsidP="5E054A32" w:rsidRDefault="00130DD1" w14:paraId="4100061B" w14:textId="1383048D">
            <w:pPr>
              <w:spacing w:line="288" w:lineRule="auto"/>
              <w:jc w:val="center"/>
              <w:rPr>
                <w:sz w:val="18"/>
                <w:szCs w:val="18"/>
                <w:lang w:val="en-US"/>
              </w:rPr>
            </w:pPr>
            <w:r w:rsidRPr="5E054A32">
              <w:rPr>
                <w:sz w:val="18"/>
                <w:szCs w:val="18"/>
                <w:lang w:val="en-US"/>
              </w:rPr>
              <w:t xml:space="preserve">Apr. </w:t>
            </w:r>
            <w:r w:rsidRPr="5E054A32" w:rsidR="005D2C1D">
              <w:rPr>
                <w:sz w:val="18"/>
                <w:szCs w:val="18"/>
                <w:lang w:val="en-US"/>
              </w:rPr>
              <w:t xml:space="preserve"> 3</w:t>
            </w:r>
          </w:p>
        </w:tc>
        <w:tc>
          <w:tcPr>
            <w:tcW w:w="73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="005D2C1D" w:rsidP="08202116" w:rsidRDefault="5198A5CA" w14:paraId="464C6BAB" w14:textId="1727CC65">
            <w:pPr>
              <w:spacing w:line="240" w:lineRule="auto"/>
              <w:rPr>
                <w:rStyle w:val="Hyperlink"/>
                <w:sz w:val="16"/>
                <w:szCs w:val="16"/>
              </w:rPr>
            </w:pPr>
            <w:hyperlink r:id="rId18">
              <w:r w:rsidRPr="08202116">
                <w:rPr>
                  <w:rStyle w:val="Hyperlink"/>
                  <w:sz w:val="16"/>
                  <w:szCs w:val="16"/>
                </w:rPr>
                <w:t>Observer Pattern</w:t>
              </w:r>
            </w:hyperlink>
            <w:r w:rsidRPr="08202116">
              <w:rPr>
                <w:sz w:val="16"/>
                <w:szCs w:val="16"/>
              </w:rPr>
              <w:t xml:space="preserve"> (Ch. 2) - [Behavioral]</w:t>
            </w:r>
          </w:p>
          <w:p w:rsidR="67EEF16D" w:rsidP="55524CDB" w:rsidRDefault="67EEF16D" w14:paraId="47C325BB" w14:textId="0130AAD1">
            <w:pPr>
              <w:spacing w:line="240" w:lineRule="auto"/>
              <w:rPr>
                <w:sz w:val="16"/>
                <w:szCs w:val="16"/>
                <w:lang w:val="en-US"/>
              </w:rPr>
            </w:pPr>
            <w:hyperlink r:id="Rc23492c24df84ebc">
              <w:r w:rsidRPr="6CEFDE30" w:rsidR="67EEF16D">
                <w:rPr>
                  <w:rStyle w:val="Hyperlink"/>
                  <w:sz w:val="16"/>
                  <w:szCs w:val="16"/>
                  <w:lang w:val="en-US"/>
                </w:rPr>
                <w:t>Adapter Pattern</w:t>
              </w:r>
            </w:hyperlink>
            <w:r w:rsidRPr="6CEFDE30" w:rsidR="67EEF16D">
              <w:rPr>
                <w:lang w:val="en-US"/>
              </w:rPr>
              <w:t xml:space="preserve"> </w:t>
            </w:r>
            <w:r w:rsidRPr="6CEFDE30" w:rsidR="67EEF16D">
              <w:rPr>
                <w:sz w:val="16"/>
                <w:szCs w:val="16"/>
                <w:lang w:val="en-US"/>
              </w:rPr>
              <w:t xml:space="preserve"> </w:t>
            </w:r>
            <w:r w:rsidRPr="6CEFDE30" w:rsidR="00BE0272">
              <w:rPr>
                <w:sz w:val="16"/>
                <w:szCs w:val="16"/>
                <w:lang w:val="en-US"/>
              </w:rPr>
              <w:t>(</w:t>
            </w:r>
            <w:r w:rsidRPr="6CEFDE30" w:rsidR="67EEF16D">
              <w:rPr>
                <w:sz w:val="16"/>
                <w:szCs w:val="16"/>
                <w:lang w:val="en-US"/>
              </w:rPr>
              <w:t>Ch. 7) - [</w:t>
            </w:r>
            <w:r w:rsidRPr="6CEFDE30" w:rsidR="00BE0272">
              <w:rPr>
                <w:sz w:val="16"/>
                <w:szCs w:val="16"/>
                <w:lang w:val="en-US"/>
              </w:rPr>
              <w:t>Structural]</w:t>
            </w:r>
            <w:r w:rsidRPr="6CEFDE30" w:rsidR="00BE0272">
              <w:rPr>
                <w:sz w:val="16"/>
                <w:szCs w:val="16"/>
                <w:lang w:val="en-US"/>
              </w:rPr>
              <w:t xml:space="preserve"> </w:t>
            </w:r>
            <w:r w:rsidRPr="6CEFDE30" w:rsidR="00F13BF6">
              <w:rPr>
                <w:sz w:val="16"/>
                <w:szCs w:val="16"/>
                <w:lang w:val="en-US"/>
              </w:rPr>
              <w:t>(</w:t>
            </w:r>
            <w:r w:rsidRPr="6CEFDE30" w:rsidR="00F13BF6">
              <w:rPr>
                <w:sz w:val="16"/>
                <w:szCs w:val="16"/>
                <w:lang w:val="en-US"/>
              </w:rPr>
              <w:t>Adapters and Observers are often used together).</w:t>
            </w:r>
          </w:p>
          <w:p w:rsidR="009C2408" w:rsidP="002C0FEC" w:rsidRDefault="009C2408" w14:paraId="38F704F6" w14:textId="28069706">
            <w:pPr>
              <w:spacing w:line="240" w:lineRule="auto"/>
              <w:rPr>
                <w:sz w:val="16"/>
                <w:szCs w:val="16"/>
              </w:rPr>
            </w:pPr>
            <w:r w:rsidRPr="7DE671BF">
              <w:rPr>
                <w:b/>
                <w:bCs/>
                <w:i/>
                <w:iCs/>
                <w:sz w:val="16"/>
                <w:szCs w:val="16"/>
              </w:rPr>
              <w:t xml:space="preserve">(Assignment </w:t>
            </w:r>
            <w:r>
              <w:rPr>
                <w:b/>
                <w:bCs/>
                <w:i/>
                <w:iCs/>
                <w:sz w:val="16"/>
                <w:szCs w:val="16"/>
              </w:rPr>
              <w:t>5</w:t>
            </w:r>
            <w:r w:rsidRPr="7DE671BF">
              <w:rPr>
                <w:b/>
                <w:bCs/>
                <w:i/>
                <w:iCs/>
                <w:sz w:val="16"/>
                <w:szCs w:val="16"/>
              </w:rPr>
              <w:t>) – Implementing Patterns I</w:t>
            </w:r>
            <w:r w:rsidR="00F13BF6">
              <w:rPr>
                <w:b/>
                <w:bCs/>
                <w:i/>
                <w:iCs/>
                <w:sz w:val="16"/>
                <w:szCs w:val="16"/>
              </w:rPr>
              <w:t xml:space="preserve"> (Making Objects “Observable”)</w:t>
            </w:r>
          </w:p>
        </w:tc>
      </w:tr>
      <w:tr w:rsidRPr="00EC0462" w:rsidR="009C2408" w:rsidTr="0810680A" w14:paraId="02F4BC2D" w14:textId="77777777">
        <w:trPr>
          <w:trHeight w:val="306"/>
        </w:trPr>
        <w:tc>
          <w:tcPr>
            <w:tcW w:w="10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DA3135" w:rsidR="009C2408" w:rsidP="009C2408" w:rsidRDefault="009C2408" w14:paraId="3339A6C9" w14:textId="171604CC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DA3135">
              <w:rPr>
                <w:sz w:val="16"/>
                <w:szCs w:val="16"/>
              </w:rPr>
              <w:t>10</w:t>
            </w:r>
          </w:p>
        </w:tc>
        <w:tc>
          <w:tcPr>
            <w:tcW w:w="10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130DD1" w:rsidR="009C2408" w:rsidP="009C2408" w:rsidRDefault="00130DD1" w14:paraId="45C04BF4" w14:textId="7B01F3F2">
            <w:pPr>
              <w:spacing w:line="288" w:lineRule="auto"/>
              <w:jc w:val="center"/>
              <w:rPr>
                <w:sz w:val="18"/>
                <w:szCs w:val="18"/>
              </w:rPr>
            </w:pPr>
            <w:r w:rsidRPr="00130DD1">
              <w:rPr>
                <w:sz w:val="18"/>
                <w:szCs w:val="18"/>
              </w:rPr>
              <w:t xml:space="preserve">Apr. </w:t>
            </w:r>
            <w:r w:rsidRPr="00130DD1" w:rsidR="009C2408">
              <w:rPr>
                <w:sz w:val="18"/>
                <w:szCs w:val="18"/>
              </w:rPr>
              <w:t>10</w:t>
            </w:r>
          </w:p>
        </w:tc>
        <w:tc>
          <w:tcPr>
            <w:tcW w:w="73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BE6FBB" w:rsidR="009C2408" w:rsidP="3122AFB4" w:rsidRDefault="08274003" w14:paraId="53DE589F" w14:textId="407F4248">
            <w:pPr>
              <w:spacing w:line="240" w:lineRule="auto"/>
              <w:rPr>
                <w:rStyle w:val="Hyperlink"/>
                <w:sz w:val="16"/>
                <w:szCs w:val="16"/>
                <w:lang w:val="en-US"/>
              </w:rPr>
            </w:pPr>
            <w:hyperlink r:id="rId20">
              <w:r w:rsidRPr="3122AFB4">
                <w:rPr>
                  <w:rStyle w:val="Hyperlink"/>
                  <w:sz w:val="16"/>
                  <w:szCs w:val="16"/>
                </w:rPr>
                <w:t>Abstract Factory</w:t>
              </w:r>
            </w:hyperlink>
            <w:r w:rsidRPr="3122AFB4">
              <w:rPr>
                <w:rStyle w:val="Hyperlink"/>
                <w:sz w:val="16"/>
                <w:szCs w:val="16"/>
              </w:rPr>
              <w:t xml:space="preserve"> Pattern</w:t>
            </w:r>
            <w:r w:rsidRPr="3122AFB4">
              <w:rPr>
                <w:sz w:val="16"/>
                <w:szCs w:val="16"/>
              </w:rPr>
              <w:t xml:space="preserve"> (Ch. 4) - [Creational]</w:t>
            </w:r>
          </w:p>
          <w:p w:rsidRPr="00BE6FBB" w:rsidR="009C2408" w:rsidP="3122AFB4" w:rsidRDefault="08274003" w14:paraId="4519734D" w14:textId="238E0E85">
            <w:pPr>
              <w:spacing w:line="240" w:lineRule="auto"/>
              <w:rPr>
                <w:sz w:val="16"/>
                <w:szCs w:val="16"/>
              </w:rPr>
            </w:pPr>
            <w:hyperlink r:id="rId21">
              <w:r w:rsidRPr="3122AFB4">
                <w:rPr>
                  <w:rStyle w:val="Hyperlink"/>
                  <w:sz w:val="16"/>
                  <w:szCs w:val="16"/>
                </w:rPr>
                <w:t>Factory (Factory Method)</w:t>
              </w:r>
            </w:hyperlink>
            <w:r w:rsidRPr="3122AFB4">
              <w:rPr>
                <w:rStyle w:val="Hyperlink"/>
                <w:sz w:val="16"/>
                <w:szCs w:val="16"/>
              </w:rPr>
              <w:t xml:space="preserve"> Pattern</w:t>
            </w:r>
            <w:r w:rsidRPr="3122AFB4">
              <w:rPr>
                <w:sz w:val="16"/>
                <w:szCs w:val="16"/>
              </w:rPr>
              <w:t xml:space="preserve"> (Ch. 4) - [Creational]</w:t>
            </w:r>
          </w:p>
          <w:p w:rsidRPr="00BE6FBB" w:rsidR="009C2408" w:rsidP="009C2408" w:rsidRDefault="023C1A29" w14:paraId="7D2EAECC" w14:textId="6F805859">
            <w:pPr>
              <w:spacing w:line="240" w:lineRule="auto"/>
              <w:rPr>
                <w:sz w:val="16"/>
                <w:szCs w:val="16"/>
              </w:rPr>
            </w:pPr>
            <w:hyperlink r:id="rId22">
              <w:r w:rsidRPr="08202116">
                <w:rPr>
                  <w:rStyle w:val="Hyperlink"/>
                  <w:sz w:val="16"/>
                  <w:szCs w:val="16"/>
                </w:rPr>
                <w:t>Builder</w:t>
              </w:r>
            </w:hyperlink>
            <w:r w:rsidRPr="08202116">
              <w:rPr>
                <w:rStyle w:val="Hyperlink"/>
                <w:sz w:val="16"/>
                <w:szCs w:val="16"/>
              </w:rPr>
              <w:t xml:space="preserve"> Pattern</w:t>
            </w:r>
            <w:r w:rsidRPr="08202116">
              <w:rPr>
                <w:sz w:val="16"/>
                <w:szCs w:val="16"/>
              </w:rPr>
              <w:t xml:space="preserve"> (Ch. 14) - [Creational]</w:t>
            </w:r>
          </w:p>
        </w:tc>
      </w:tr>
      <w:tr w:rsidRPr="00EC0462" w:rsidR="009C2408" w:rsidTr="0810680A" w14:paraId="0A86646D" w14:textId="77777777">
        <w:trPr>
          <w:trHeight w:val="306"/>
        </w:trPr>
        <w:tc>
          <w:tcPr>
            <w:tcW w:w="10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DA3135" w:rsidR="009C2408" w:rsidP="009C2408" w:rsidRDefault="009C2408" w14:paraId="7FD4B9EE" w14:textId="42BE2805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DA3135">
              <w:rPr>
                <w:sz w:val="16"/>
                <w:szCs w:val="16"/>
              </w:rPr>
              <w:t>11</w:t>
            </w:r>
          </w:p>
        </w:tc>
        <w:tc>
          <w:tcPr>
            <w:tcW w:w="10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130DD1" w:rsidR="009C2408" w:rsidP="009C2408" w:rsidRDefault="00130DD1" w14:paraId="1EEDCFDB" w14:textId="6EBEA7B5">
            <w:pPr>
              <w:spacing w:line="288" w:lineRule="auto"/>
              <w:jc w:val="center"/>
              <w:rPr>
                <w:sz w:val="18"/>
                <w:szCs w:val="18"/>
              </w:rPr>
            </w:pPr>
            <w:r w:rsidRPr="00130DD1">
              <w:rPr>
                <w:sz w:val="18"/>
                <w:szCs w:val="18"/>
              </w:rPr>
              <w:t xml:space="preserve">Apr. </w:t>
            </w:r>
            <w:r w:rsidRPr="00130DD1" w:rsidR="009C2408">
              <w:rPr>
                <w:sz w:val="18"/>
                <w:szCs w:val="18"/>
              </w:rPr>
              <w:t>17</w:t>
            </w:r>
          </w:p>
        </w:tc>
        <w:tc>
          <w:tcPr>
            <w:tcW w:w="73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="36C42D81" w:rsidP="3122AFB4" w:rsidRDefault="36C42D81" w14:paraId="360A6D2F" w14:textId="4EAE378E">
            <w:pPr>
              <w:spacing w:line="240" w:lineRule="auto"/>
              <w:rPr>
                <w:sz w:val="16"/>
                <w:szCs w:val="16"/>
              </w:rPr>
            </w:pPr>
            <w:hyperlink r:id="Re6e71f7307c446ab">
              <w:r w:rsidRPr="09D6BE5D" w:rsidR="36C42D81">
                <w:rPr>
                  <w:rStyle w:val="Hyperlink"/>
                  <w:sz w:val="16"/>
                  <w:szCs w:val="16"/>
                </w:rPr>
                <w:t>Decorator Pattern</w:t>
              </w:r>
            </w:hyperlink>
            <w:r w:rsidRPr="09D6BE5D" w:rsidR="36C42D81">
              <w:rPr>
                <w:sz w:val="16"/>
                <w:szCs w:val="16"/>
              </w:rPr>
              <w:t xml:space="preserve"> (Ch. 3) - [Structural]</w:t>
            </w:r>
          </w:p>
          <w:p w:rsidR="2D767088" w:rsidP="09D6BE5D" w:rsidRDefault="2D767088" w14:paraId="7E80CDF1" w14:textId="3A86D2C9">
            <w:pPr>
              <w:pStyle w:val="Normal"/>
              <w:spacing w:line="240" w:lineRule="auto"/>
              <w:rPr>
                <w:b w:val="1"/>
                <w:bCs w:val="1"/>
                <w:i w:val="1"/>
                <w:iCs w:val="1"/>
                <w:sz w:val="16"/>
                <w:szCs w:val="16"/>
                <w:lang w:val="en-US"/>
              </w:rPr>
            </w:pPr>
            <w:hyperlink r:id="R1933c939170b446c">
              <w:r w:rsidRPr="0810680A" w:rsidR="2D767088">
                <w:rPr>
                  <w:rStyle w:val="Hyperlink"/>
                  <w:sz w:val="16"/>
                  <w:szCs w:val="16"/>
                  <w:lang w:val="en-US"/>
                </w:rPr>
                <w:t>State Pattern</w:t>
              </w:r>
            </w:hyperlink>
            <w:r w:rsidRPr="0810680A" w:rsidR="2D767088">
              <w:rPr>
                <w:sz w:val="16"/>
                <w:szCs w:val="16"/>
                <w:lang w:val="en-US"/>
              </w:rPr>
              <w:t xml:space="preserve"> (</w:t>
            </w:r>
            <w:r w:rsidRPr="0810680A" w:rsidR="2D767088">
              <w:rPr>
                <w:sz w:val="16"/>
                <w:szCs w:val="16"/>
              </w:rPr>
              <w:t xml:space="preserve">Ch. </w:t>
            </w:r>
            <w:r w:rsidRPr="0810680A" w:rsidR="2D767088">
              <w:rPr>
                <w:sz w:val="16"/>
                <w:szCs w:val="16"/>
                <w:lang w:val="en-US"/>
              </w:rPr>
              <w:t>10) - [</w:t>
            </w:r>
            <w:r w:rsidRPr="0810680A" w:rsidR="2D767088">
              <w:rPr>
                <w:sz w:val="16"/>
                <w:szCs w:val="16"/>
              </w:rPr>
              <w:t>Behavioral</w:t>
            </w:r>
            <w:r w:rsidRPr="0810680A" w:rsidR="2D767088">
              <w:rPr>
                <w:sz w:val="16"/>
                <w:szCs w:val="16"/>
                <w:lang w:val="en-US"/>
              </w:rPr>
              <w:t>]</w:t>
            </w:r>
          </w:p>
          <w:p w:rsidRPr="00F43F19" w:rsidR="00BE6FBB" w:rsidP="0810680A" w:rsidRDefault="00BE6FBB" w14:paraId="244BC9B8" w14:textId="22E77728">
            <w:pPr>
              <w:spacing w:line="240" w:lineRule="auto"/>
              <w:rPr>
                <w:b w:val="1"/>
                <w:bCs w:val="1"/>
                <w:i w:val="1"/>
                <w:iCs w:val="1"/>
                <w:sz w:val="16"/>
                <w:szCs w:val="16"/>
                <w:lang w:val="en-US"/>
              </w:rPr>
            </w:pPr>
            <w:r w:rsidRPr="0810680A" w:rsidR="53A8D963">
              <w:rPr>
                <w:b w:val="1"/>
                <w:bCs w:val="1"/>
                <w:i w:val="1"/>
                <w:iCs w:val="1"/>
                <w:sz w:val="16"/>
                <w:szCs w:val="16"/>
                <w:lang w:val="en-US"/>
              </w:rPr>
              <w:t xml:space="preserve">(Assignment </w:t>
            </w:r>
            <w:r w:rsidRPr="0810680A" w:rsidR="64081880">
              <w:rPr>
                <w:b w:val="1"/>
                <w:bCs w:val="1"/>
                <w:i w:val="1"/>
                <w:iCs w:val="1"/>
                <w:sz w:val="16"/>
                <w:szCs w:val="16"/>
                <w:lang w:val="en-US"/>
              </w:rPr>
              <w:t>6</w:t>
            </w:r>
            <w:r w:rsidRPr="0810680A" w:rsidR="53A8D963">
              <w:rPr>
                <w:b w:val="1"/>
                <w:bCs w:val="1"/>
                <w:i w:val="1"/>
                <w:iCs w:val="1"/>
                <w:sz w:val="16"/>
                <w:szCs w:val="16"/>
                <w:lang w:val="en-US"/>
              </w:rPr>
              <w:t>) – Implementing Patterns II (Implementing State)</w:t>
            </w:r>
          </w:p>
        </w:tc>
      </w:tr>
      <w:tr w:rsidRPr="00EC0462" w:rsidR="009C2408" w:rsidTr="0810680A" w14:paraId="3F5C92C4" w14:textId="77777777">
        <w:trPr>
          <w:trHeight w:val="270"/>
        </w:trPr>
        <w:tc>
          <w:tcPr>
            <w:tcW w:w="10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DA3135" w:rsidR="009C2408" w:rsidP="009C2408" w:rsidRDefault="009C2408" w14:paraId="2FB6B3F8" w14:textId="14CD70C9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DA3135">
              <w:rPr>
                <w:sz w:val="16"/>
                <w:szCs w:val="16"/>
              </w:rPr>
              <w:t>12</w:t>
            </w:r>
          </w:p>
        </w:tc>
        <w:tc>
          <w:tcPr>
            <w:tcW w:w="10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130DD1" w:rsidR="009C2408" w:rsidP="009C2408" w:rsidRDefault="00130DD1" w14:paraId="0F23082A" w14:textId="68F88519">
            <w:pPr>
              <w:spacing w:line="288" w:lineRule="auto"/>
              <w:jc w:val="center"/>
              <w:rPr>
                <w:sz w:val="18"/>
                <w:szCs w:val="18"/>
              </w:rPr>
            </w:pPr>
            <w:r w:rsidRPr="00130DD1">
              <w:rPr>
                <w:sz w:val="18"/>
                <w:szCs w:val="18"/>
              </w:rPr>
              <w:t xml:space="preserve">Apr. </w:t>
            </w:r>
            <w:r w:rsidRPr="00130DD1" w:rsidR="009C2408">
              <w:rPr>
                <w:sz w:val="18"/>
                <w:szCs w:val="18"/>
              </w:rPr>
              <w:t>24</w:t>
            </w:r>
          </w:p>
        </w:tc>
        <w:tc>
          <w:tcPr>
            <w:tcW w:w="73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BE6FBB" w:rsidR="007878E6" w:rsidP="6CEFDE30" w:rsidRDefault="3B21585E" w14:paraId="7682EF32" w14:textId="693908EE">
            <w:pPr>
              <w:widowControl w:val="0"/>
              <w:spacing w:line="240" w:lineRule="auto"/>
              <w:rPr>
                <w:sz w:val="16"/>
                <w:szCs w:val="16"/>
              </w:rPr>
            </w:pPr>
            <w:hyperlink r:id="R1b1d59062ab249aa">
              <w:r w:rsidRPr="09D6BE5D" w:rsidR="0C52AC39">
                <w:rPr>
                  <w:rStyle w:val="Hyperlink"/>
                  <w:sz w:val="16"/>
                  <w:szCs w:val="16"/>
                </w:rPr>
                <w:t>Null Object Pattern</w:t>
              </w:r>
            </w:hyperlink>
            <w:r w:rsidRPr="09D6BE5D" w:rsidR="0C52AC39">
              <w:rPr>
                <w:rStyle w:val="auto-style21"/>
                <w:sz w:val="16"/>
                <w:szCs w:val="16"/>
              </w:rPr>
              <w:t xml:space="preserve"> (Implemented as the </w:t>
            </w:r>
            <w:hyperlink r:id="R5ebfc87f4c684712">
              <w:r w:rsidRPr="09D6BE5D" w:rsidR="0C52AC39">
                <w:rPr>
                  <w:rStyle w:val="Hyperlink"/>
                  <w:sz w:val="16"/>
                  <w:szCs w:val="16"/>
                </w:rPr>
                <w:t>Optional</w:t>
              </w:r>
            </w:hyperlink>
            <w:r w:rsidRPr="09D6BE5D" w:rsidR="0C52AC39">
              <w:rPr>
                <w:sz w:val="16"/>
                <w:szCs w:val="16"/>
              </w:rPr>
              <w:t xml:space="preserve"> type in Java)</w:t>
            </w:r>
          </w:p>
          <w:p w:rsidRPr="00BE6FBB" w:rsidR="007878E6" w:rsidP="009C2408" w:rsidRDefault="24D5F3BE" w14:paraId="7A8E4792" w14:textId="1ECCB0A9">
            <w:pPr>
              <w:spacing w:line="240" w:lineRule="auto"/>
            </w:pPr>
            <w:hyperlink r:id="Rc4d658a6ef7e4764">
              <w:r w:rsidRPr="0810680A" w:rsidR="6540667D">
                <w:rPr>
                  <w:rStyle w:val="Hyperlink"/>
                  <w:sz w:val="16"/>
                  <w:szCs w:val="16"/>
                </w:rPr>
                <w:t>Iterator</w:t>
              </w:r>
            </w:hyperlink>
            <w:r w:rsidRPr="0810680A" w:rsidR="6540667D">
              <w:rPr>
                <w:rStyle w:val="Hyperlink"/>
                <w:sz w:val="16"/>
                <w:szCs w:val="16"/>
              </w:rPr>
              <w:t xml:space="preserve"> Pattern</w:t>
            </w:r>
            <w:r w:rsidRPr="0810680A" w:rsidR="6540667D">
              <w:rPr>
                <w:sz w:val="16"/>
                <w:szCs w:val="16"/>
              </w:rPr>
              <w:t xml:space="preserve"> (Ch. 9) - [Behavioral]</w:t>
            </w:r>
          </w:p>
        </w:tc>
      </w:tr>
      <w:tr w:rsidRPr="00EC0462" w:rsidR="009C2408" w:rsidTr="0810680A" w14:paraId="4398ED95" w14:textId="77777777">
        <w:trPr>
          <w:trHeight w:val="540"/>
        </w:trPr>
        <w:tc>
          <w:tcPr>
            <w:tcW w:w="10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DA3135" w:rsidR="009C2408" w:rsidP="009C2408" w:rsidRDefault="009C2408" w14:paraId="5D77443D" w14:textId="68B412D4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DA3135">
              <w:rPr>
                <w:sz w:val="16"/>
                <w:szCs w:val="16"/>
              </w:rPr>
              <w:t>13</w:t>
            </w:r>
          </w:p>
        </w:tc>
        <w:tc>
          <w:tcPr>
            <w:tcW w:w="10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130DD1" w:rsidR="009C2408" w:rsidP="009C2408" w:rsidRDefault="00130DD1" w14:paraId="4381CC99" w14:textId="64A04473">
            <w:pPr>
              <w:spacing w:line="288" w:lineRule="auto"/>
              <w:jc w:val="center"/>
              <w:rPr>
                <w:sz w:val="18"/>
                <w:szCs w:val="18"/>
              </w:rPr>
            </w:pPr>
            <w:r w:rsidRPr="00130DD1">
              <w:rPr>
                <w:sz w:val="18"/>
                <w:szCs w:val="18"/>
              </w:rPr>
              <w:t>May</w:t>
            </w:r>
            <w:r w:rsidRPr="00130DD1" w:rsidR="009C2408">
              <w:rPr>
                <w:sz w:val="18"/>
                <w:szCs w:val="18"/>
              </w:rPr>
              <w:t xml:space="preserve"> 1</w:t>
            </w:r>
          </w:p>
        </w:tc>
        <w:tc>
          <w:tcPr>
            <w:tcW w:w="73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="000B4C9F" w:rsidP="6CEFDE30" w:rsidRDefault="2C3FC611" w14:paraId="6EA006A7" w14:textId="096C5D86">
            <w:pPr>
              <w:widowControl w:val="0"/>
              <w:spacing w:line="240" w:lineRule="auto"/>
              <w:rPr>
                <w:sz w:val="16"/>
                <w:szCs w:val="16"/>
              </w:rPr>
            </w:pPr>
            <w:hyperlink r:id="R48131df5297c4e52">
              <w:r w:rsidRPr="6CEFDE30" w:rsidR="05FA7BF0">
                <w:rPr>
                  <w:rStyle w:val="Hyperlink"/>
                  <w:sz w:val="16"/>
                  <w:szCs w:val="16"/>
                </w:rPr>
                <w:t>Singleton</w:t>
              </w:r>
            </w:hyperlink>
            <w:r w:rsidRPr="6CEFDE30" w:rsidR="05FA7BF0">
              <w:rPr>
                <w:sz w:val="16"/>
                <w:szCs w:val="16"/>
              </w:rPr>
              <w:t xml:space="preserve"> (Ch. 5) - [Creational] </w:t>
            </w:r>
          </w:p>
          <w:p w:rsidR="000B4C9F" w:rsidP="3122AFB4" w:rsidRDefault="2C3FC611" w14:paraId="30A1D7EE" w14:textId="29FA2B15">
            <w:pPr>
              <w:spacing w:line="240" w:lineRule="auto"/>
              <w:rPr>
                <w:sz w:val="16"/>
                <w:szCs w:val="16"/>
              </w:rPr>
            </w:pPr>
            <w:hyperlink r:id="R9c0fa7f8d0294a8d">
              <w:r w:rsidRPr="6CEFDE30" w:rsidR="2C3FC611">
                <w:rPr>
                  <w:rStyle w:val="Hyperlink"/>
                  <w:sz w:val="16"/>
                  <w:szCs w:val="16"/>
                </w:rPr>
                <w:t>Command Pattern</w:t>
              </w:r>
            </w:hyperlink>
            <w:r w:rsidRPr="6CEFDE30" w:rsidR="2C3FC611">
              <w:rPr>
                <w:sz w:val="16"/>
                <w:szCs w:val="16"/>
              </w:rPr>
              <w:t xml:space="preserve"> (Ch. 6) - [Behavioral]</w:t>
            </w:r>
            <w:r w:rsidRPr="6CEFDE30" w:rsidR="2C3FC611">
              <w:rPr>
                <w:rStyle w:val="Hyperlink"/>
                <w:sz w:val="16"/>
                <w:szCs w:val="16"/>
              </w:rPr>
              <w:t xml:space="preserve"> </w:t>
            </w:r>
          </w:p>
          <w:p w:rsidR="000B4C9F" w:rsidP="009C2408" w:rsidRDefault="000B4C9F" w14:paraId="04613B7F" w14:textId="31634722">
            <w:pPr>
              <w:spacing w:line="240" w:lineRule="auto"/>
              <w:rPr>
                <w:sz w:val="16"/>
                <w:szCs w:val="16"/>
              </w:rPr>
            </w:pPr>
            <w:hyperlink r:id="Refd0f17e049e4ac5">
              <w:r w:rsidRPr="0810680A" w:rsidR="000B4C9F">
                <w:rPr>
                  <w:rStyle w:val="Hyperlink"/>
                  <w:sz w:val="16"/>
                  <w:szCs w:val="16"/>
                </w:rPr>
                <w:t>Proxy Pattern</w:t>
              </w:r>
            </w:hyperlink>
            <w:r w:rsidRPr="0810680A" w:rsidR="000B4C9F">
              <w:rPr>
                <w:sz w:val="16"/>
                <w:szCs w:val="16"/>
              </w:rPr>
              <w:t xml:space="preserve"> (</w:t>
            </w:r>
            <w:r w:rsidRPr="0810680A" w:rsidR="00517FAD">
              <w:rPr>
                <w:sz w:val="16"/>
                <w:szCs w:val="16"/>
              </w:rPr>
              <w:t xml:space="preserve">Ch. </w:t>
            </w:r>
            <w:r w:rsidRPr="0810680A" w:rsidR="000B4C9F">
              <w:rPr>
                <w:sz w:val="16"/>
                <w:szCs w:val="16"/>
              </w:rPr>
              <w:t>11) – [</w:t>
            </w:r>
            <w:r w:rsidRPr="0810680A" w:rsidR="00906FCF">
              <w:rPr>
                <w:sz w:val="16"/>
                <w:szCs w:val="16"/>
              </w:rPr>
              <w:t>Structural</w:t>
            </w:r>
            <w:r w:rsidRPr="0810680A" w:rsidR="000B4C9F">
              <w:rPr>
                <w:sz w:val="16"/>
                <w:szCs w:val="16"/>
              </w:rPr>
              <w:t>]</w:t>
            </w:r>
          </w:p>
          <w:p w:rsidRPr="001F0718" w:rsidR="00BE6FBB" w:rsidP="0810680A" w:rsidRDefault="00A92FE4" w14:paraId="50B8260F" w14:textId="3C6AC5DD">
            <w:pPr>
              <w:spacing w:line="240" w:lineRule="auto"/>
              <w:rPr>
                <w:rStyle w:val="Hyperlink"/>
                <w:color w:val="BFBFBF" w:themeColor="background1" w:themeTint="FF" w:themeShade="BF"/>
                <w:sz w:val="16"/>
                <w:szCs w:val="16"/>
                <w:u w:val="none"/>
                <w:lang w:val="en-US"/>
              </w:rPr>
            </w:pPr>
            <w:r w:rsidRPr="0810680A" w:rsidR="76FA4F2B">
              <w:rPr>
                <w:b w:val="1"/>
                <w:bCs w:val="1"/>
                <w:i w:val="1"/>
                <w:iCs w:val="1"/>
                <w:color w:val="BFBFBF" w:themeColor="background1" w:themeTint="FF" w:themeShade="BF"/>
                <w:sz w:val="16"/>
                <w:szCs w:val="16"/>
              </w:rPr>
              <w:t xml:space="preserve">POSTPONED: (Assignment </w:t>
            </w:r>
            <w:r w:rsidRPr="0810680A" w:rsidR="16C32A97">
              <w:rPr>
                <w:b w:val="1"/>
                <w:bCs w:val="1"/>
                <w:i w:val="1"/>
                <w:iCs w:val="1"/>
                <w:color w:val="BFBFBF" w:themeColor="background1" w:themeTint="FF" w:themeShade="BF"/>
                <w:sz w:val="16"/>
                <w:szCs w:val="16"/>
              </w:rPr>
              <w:t>6</w:t>
            </w:r>
            <w:r w:rsidRPr="0810680A" w:rsidR="76FA4F2B">
              <w:rPr>
                <w:b w:val="1"/>
                <w:bCs w:val="1"/>
                <w:i w:val="1"/>
                <w:iCs w:val="1"/>
                <w:color w:val="BFBFBF" w:themeColor="background1" w:themeTint="FF" w:themeShade="BF"/>
                <w:sz w:val="16"/>
                <w:szCs w:val="16"/>
              </w:rPr>
              <w:t xml:space="preserve">) – Implementing Patterns II </w:t>
            </w:r>
            <w:r w:rsidRPr="0810680A" w:rsidR="76FA4F2B">
              <w:rPr>
                <w:b w:val="1"/>
                <w:bCs w:val="1"/>
                <w:i w:val="1"/>
                <w:iCs w:val="1"/>
                <w:color w:val="BFBFBF" w:themeColor="background1" w:themeTint="FF" w:themeShade="BF"/>
                <w:sz w:val="16"/>
                <w:szCs w:val="16"/>
                <w:lang w:val="en-US"/>
              </w:rPr>
              <w:t>(Decorating Objects)</w:t>
            </w:r>
          </w:p>
        </w:tc>
      </w:tr>
      <w:tr w:rsidRPr="00EC0462" w:rsidR="009C2408" w:rsidTr="0810680A" w14:paraId="003E931D" w14:textId="77777777">
        <w:trPr>
          <w:trHeight w:val="189"/>
        </w:trPr>
        <w:tc>
          <w:tcPr>
            <w:tcW w:w="10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DA3135" w:rsidR="009C2408" w:rsidP="009C2408" w:rsidRDefault="009C2408" w14:paraId="5CDF48B1" w14:textId="31EFE3CA">
            <w:pPr>
              <w:widowControl w:val="0"/>
              <w:spacing w:line="240" w:lineRule="auto"/>
              <w:jc w:val="center"/>
              <w:rPr>
                <w:sz w:val="16"/>
                <w:szCs w:val="16"/>
              </w:rPr>
            </w:pPr>
            <w:r w:rsidRPr="00DA3135">
              <w:rPr>
                <w:sz w:val="16"/>
                <w:szCs w:val="16"/>
              </w:rPr>
              <w:t>14</w:t>
            </w:r>
          </w:p>
        </w:tc>
        <w:tc>
          <w:tcPr>
            <w:tcW w:w="10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130DD1" w:rsidR="009C2408" w:rsidP="009C2408" w:rsidRDefault="009C2408" w14:paraId="7CF486CA" w14:textId="0385852D">
            <w:pPr>
              <w:spacing w:line="288" w:lineRule="auto"/>
              <w:jc w:val="center"/>
              <w:rPr>
                <w:sz w:val="18"/>
                <w:szCs w:val="18"/>
              </w:rPr>
            </w:pPr>
            <w:r w:rsidRPr="00130DD1">
              <w:rPr>
                <w:sz w:val="18"/>
                <w:szCs w:val="18"/>
              </w:rPr>
              <w:t>May 8</w:t>
            </w:r>
          </w:p>
        </w:tc>
        <w:tc>
          <w:tcPr>
            <w:tcW w:w="73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="4938A4FF" w:rsidP="0810680A" w:rsidRDefault="4938A4FF" w14:paraId="785A16E0" w14:textId="3932B6DE">
            <w:pPr>
              <w:spacing w:line="240" w:lineRule="auto"/>
              <w:rPr>
                <w:sz w:val="16"/>
                <w:szCs w:val="16"/>
              </w:rPr>
            </w:pPr>
            <w:r w:rsidRPr="0810680A" w:rsidR="4938A4FF">
              <w:rPr>
                <w:sz w:val="16"/>
                <w:szCs w:val="16"/>
              </w:rPr>
              <w:t xml:space="preserve">MVC / Compound patterns (Ch. 12) [“architectural”] - </w:t>
            </w:r>
            <w:hyperlink r:id="R591db5e5d04f4670">
              <w:r w:rsidRPr="0810680A" w:rsidR="4938A4FF">
                <w:rPr>
                  <w:rStyle w:val="Hyperlink"/>
                  <w:sz w:val="16"/>
                  <w:szCs w:val="16"/>
                </w:rPr>
                <w:t>Geeks for Geeks</w:t>
              </w:r>
            </w:hyperlink>
            <w:r w:rsidRPr="0810680A" w:rsidR="4938A4FF">
              <w:rPr>
                <w:sz w:val="16"/>
                <w:szCs w:val="16"/>
              </w:rPr>
              <w:t xml:space="preserve">, </w:t>
            </w:r>
            <w:hyperlink r:id="Reb7716ebcb914e33">
              <w:r w:rsidRPr="0810680A" w:rsidR="4938A4FF">
                <w:rPr>
                  <w:rStyle w:val="Hyperlink"/>
                  <w:sz w:val="16"/>
                  <w:szCs w:val="16"/>
                </w:rPr>
                <w:t>Tutorials Point</w:t>
              </w:r>
            </w:hyperlink>
          </w:p>
          <w:p w:rsidR="004D4CCC" w:rsidP="004D4CCC" w:rsidRDefault="004D4CCC" w14:paraId="2E4203DD" w14:textId="37753D82">
            <w:pPr>
              <w:tabs>
                <w:tab w:val="left" w:pos="3804"/>
              </w:tabs>
              <w:spacing w:line="240" w:lineRule="auto"/>
              <w:rPr>
                <w:sz w:val="16"/>
                <w:szCs w:val="16"/>
              </w:rPr>
            </w:pPr>
            <w:hyperlink r:id="rId30">
              <w:r w:rsidRPr="08202116">
                <w:rPr>
                  <w:rStyle w:val="Hyperlink"/>
                  <w:sz w:val="16"/>
                  <w:szCs w:val="16"/>
                </w:rPr>
                <w:t>Chain of Responsibility Pattern</w:t>
              </w:r>
            </w:hyperlink>
            <w:r w:rsidRPr="08202116">
              <w:rPr>
                <w:sz w:val="16"/>
                <w:szCs w:val="16"/>
              </w:rPr>
              <w:t xml:space="preserve"> (</w:t>
            </w:r>
            <w:r w:rsidRPr="08202116" w:rsidR="00517FAD">
              <w:rPr>
                <w:sz w:val="16"/>
                <w:szCs w:val="16"/>
              </w:rPr>
              <w:t xml:space="preserve">Ch. </w:t>
            </w:r>
            <w:r w:rsidRPr="08202116">
              <w:rPr>
                <w:sz w:val="16"/>
                <w:szCs w:val="16"/>
              </w:rPr>
              <w:t>14) – [</w:t>
            </w:r>
            <w:r w:rsidRPr="08202116" w:rsidR="00C05541">
              <w:rPr>
                <w:sz w:val="16"/>
                <w:szCs w:val="16"/>
              </w:rPr>
              <w:t>Behavioral</w:t>
            </w:r>
            <w:r w:rsidRPr="08202116">
              <w:rPr>
                <w:sz w:val="16"/>
                <w:szCs w:val="16"/>
              </w:rPr>
              <w:t>]</w:t>
            </w:r>
          </w:p>
          <w:p w:rsidRPr="00BF5FFA" w:rsidR="00804C49" w:rsidP="004D4CCC" w:rsidRDefault="00804C49" w14:paraId="7F86549E" w14:textId="37519CA4">
            <w:pPr>
              <w:tabs>
                <w:tab w:val="left" w:pos="3804"/>
              </w:tabs>
              <w:spacing w:line="240" w:lineRule="auto"/>
              <w:rPr>
                <w:sz w:val="16"/>
                <w:szCs w:val="16"/>
              </w:rPr>
            </w:pPr>
            <w:hyperlink r:id="rId31">
              <w:r w:rsidRPr="00BF5FFA">
                <w:rPr>
                  <w:rStyle w:val="Hyperlink"/>
                  <w:sz w:val="16"/>
                  <w:szCs w:val="16"/>
                </w:rPr>
                <w:t>Visitor</w:t>
              </w:r>
            </w:hyperlink>
            <w:r w:rsidRPr="00BF5FFA">
              <w:rPr>
                <w:sz w:val="16"/>
                <w:szCs w:val="16"/>
              </w:rPr>
              <w:t xml:space="preserve"> (</w:t>
            </w:r>
            <w:r>
              <w:rPr>
                <w:sz w:val="16"/>
                <w:szCs w:val="16"/>
              </w:rPr>
              <w:t xml:space="preserve">Ch. </w:t>
            </w:r>
            <w:r w:rsidRPr="00BF5FFA">
              <w:rPr>
                <w:sz w:val="16"/>
                <w:szCs w:val="16"/>
              </w:rPr>
              <w:t>14) - [</w:t>
            </w:r>
            <w:r w:rsidRPr="5FC40051">
              <w:rPr>
                <w:sz w:val="16"/>
                <w:szCs w:val="16"/>
              </w:rPr>
              <w:t>B</w:t>
            </w:r>
            <w:r>
              <w:rPr>
                <w:sz w:val="16"/>
                <w:szCs w:val="16"/>
              </w:rPr>
              <w:t>ehavioral</w:t>
            </w:r>
            <w:r w:rsidRPr="00BF5FFA">
              <w:rPr>
                <w:sz w:val="16"/>
                <w:szCs w:val="16"/>
              </w:rPr>
              <w:t>]</w:t>
            </w:r>
          </w:p>
          <w:p w:rsidRPr="00D14DC1" w:rsidR="009C2408" w:rsidP="009C2408" w:rsidRDefault="009C2408" w14:paraId="4BE3E114" w14:textId="73946CC9">
            <w:pPr>
              <w:spacing w:line="240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(Review)</w:t>
            </w:r>
          </w:p>
        </w:tc>
      </w:tr>
      <w:tr w:rsidRPr="00EC0462" w:rsidR="005E5EC6" w:rsidTr="0810680A" w14:paraId="7E3C2A55" w14:textId="77777777">
        <w:tc>
          <w:tcPr>
            <w:tcW w:w="103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E59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Pr="00EC0462" w:rsidR="005E5EC6" w:rsidP="009C2408" w:rsidRDefault="005E5EC6" w14:paraId="3F7577D7" w14:textId="75AEBF7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hanging="90"/>
              <w:jc w:val="center"/>
              <w:rPr>
                <w:b/>
                <w:bCs/>
                <w:sz w:val="16"/>
                <w:szCs w:val="16"/>
              </w:rPr>
            </w:pPr>
            <w:r>
              <w:rPr>
                <w:b/>
                <w:bCs/>
                <w:sz w:val="16"/>
                <w:szCs w:val="16"/>
              </w:rPr>
              <w:t xml:space="preserve">  </w:t>
            </w:r>
            <w:r w:rsidRPr="5C6F042C">
              <w:rPr>
                <w:b/>
                <w:bCs/>
                <w:sz w:val="16"/>
                <w:szCs w:val="16"/>
              </w:rPr>
              <w:t>Final Exam</w:t>
            </w:r>
          </w:p>
        </w:tc>
        <w:tc>
          <w:tcPr>
            <w:tcW w:w="103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E599"/>
            <w:tcMar>
              <w:top w:w="80" w:type="dxa"/>
              <w:left w:w="120" w:type="dxa"/>
              <w:bottom w:w="80" w:type="dxa"/>
              <w:right w:w="120" w:type="dxa"/>
            </w:tcMar>
            <w:vAlign w:val="center"/>
          </w:tcPr>
          <w:p w:rsidRPr="00435FB6" w:rsidR="005E5EC6" w:rsidP="009C2408" w:rsidRDefault="005E5EC6" w14:paraId="15220D5D" w14:textId="1D24A6C3">
            <w:pPr>
              <w:widowControl w:val="0"/>
              <w:spacing w:before="20" w:line="240" w:lineRule="auto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May 15</w:t>
            </w:r>
          </w:p>
        </w:tc>
        <w:tc>
          <w:tcPr>
            <w:tcW w:w="735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FFE599"/>
            <w:tcMar/>
            <w:vAlign w:val="center"/>
          </w:tcPr>
          <w:p w:rsidRPr="00435FB6" w:rsidR="005E5EC6" w:rsidP="009C2408" w:rsidRDefault="005E5EC6" w14:paraId="49132340" w14:textId="4FA2CA45">
            <w:pPr>
              <w:widowControl w:val="0"/>
              <w:spacing w:before="20" w:line="240" w:lineRule="auto"/>
              <w:rPr>
                <w:b/>
                <w:bCs/>
                <w:sz w:val="18"/>
                <w:szCs w:val="18"/>
              </w:rPr>
            </w:pPr>
            <w:r>
              <w:rPr>
                <w:b/>
                <w:bCs/>
                <w:sz w:val="18"/>
                <w:szCs w:val="18"/>
              </w:rPr>
              <w:t>5:15-7:15pm</w:t>
            </w:r>
            <w:r>
              <w:rPr>
                <w:b/>
                <w:bCs/>
                <w:sz w:val="18"/>
                <w:szCs w:val="18"/>
              </w:rPr>
              <w:tab/>
            </w:r>
            <w:r>
              <w:rPr>
                <w:b/>
                <w:bCs/>
                <w:sz w:val="18"/>
                <w:szCs w:val="18"/>
              </w:rPr>
              <w:t>YR303</w:t>
            </w:r>
          </w:p>
        </w:tc>
      </w:tr>
    </w:tbl>
    <w:p w:rsidRPr="00EC0462" w:rsidR="003E0A26" w:rsidP="003D6343" w:rsidRDefault="003E0A26" w14:paraId="65310825" w14:textId="77777777">
      <w:pPr>
        <w:widowControl w:val="0"/>
        <w:ind w:left="2160" w:hanging="2160"/>
        <w:rPr>
          <w:sz w:val="14"/>
          <w:szCs w:val="14"/>
        </w:rPr>
      </w:pPr>
    </w:p>
    <w:p w:rsidRPr="00542F03" w:rsidR="00D26CCB" w:rsidP="6C6247FB" w:rsidRDefault="42E58CD4" w14:paraId="32639F55" w14:textId="3AA33A5C">
      <w:pPr>
        <w:widowControl w:val="0"/>
        <w:rPr>
          <w:sz w:val="14"/>
          <w:szCs w:val="14"/>
          <w:lang w:val="en-US"/>
        </w:rPr>
      </w:pPr>
      <w:r w:rsidRPr="6C6247FB">
        <w:rPr>
          <w:sz w:val="14"/>
          <w:szCs w:val="14"/>
          <w:lang w:val="en-US"/>
        </w:rPr>
        <w:t>* Please note that all scheduled dates are tentative</w:t>
      </w:r>
      <w:r w:rsidRPr="6C6247FB" w:rsidR="77342F6D">
        <w:rPr>
          <w:sz w:val="14"/>
          <w:szCs w:val="14"/>
          <w:lang w:val="en-US"/>
        </w:rPr>
        <w:t>,</w:t>
      </w:r>
      <w:r w:rsidRPr="6C6247FB">
        <w:rPr>
          <w:sz w:val="14"/>
          <w:szCs w:val="14"/>
          <w:lang w:val="en-US"/>
        </w:rPr>
        <w:t xml:space="preserve"> and additional topics will be introduced to augment the material in the text. Class progress, university closings, etc.</w:t>
      </w:r>
      <w:r w:rsidRPr="6C6247FB" w:rsidR="77342F6D">
        <w:rPr>
          <w:sz w:val="14"/>
          <w:szCs w:val="14"/>
          <w:lang w:val="en-US"/>
        </w:rPr>
        <w:t>,</w:t>
      </w:r>
      <w:r w:rsidRPr="6C6247FB">
        <w:rPr>
          <w:sz w:val="14"/>
          <w:szCs w:val="14"/>
          <w:lang w:val="en-US"/>
        </w:rPr>
        <w:t xml:space="preserve"> may necessitate </w:t>
      </w:r>
      <w:r w:rsidRPr="6C6247FB" w:rsidR="40135A11">
        <w:rPr>
          <w:sz w:val="14"/>
          <w:szCs w:val="14"/>
          <w:lang w:val="en-US"/>
        </w:rPr>
        <w:t>schedule alteration</w:t>
      </w:r>
      <w:r w:rsidRPr="6C6247FB">
        <w:rPr>
          <w:sz w:val="14"/>
          <w:szCs w:val="14"/>
          <w:lang w:val="en-US"/>
        </w:rPr>
        <w:t>. Unless extenuating circumstances arise, the exam dates will remain fixed.</w:t>
      </w:r>
    </w:p>
    <w:sectPr w:rsidRPr="00542F03" w:rsidR="00D26CCB" w:rsidSect="00F101CA">
      <w:headerReference w:type="default" r:id="rId32"/>
      <w:pgSz w:w="12240" w:h="15840" w:orient="portrait"/>
      <w:pgMar w:top="1080" w:right="1440" w:bottom="630" w:left="1440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BC59EF" w:rsidRDefault="00BC59EF" w14:paraId="33133CBB" w14:textId="77777777">
      <w:pPr>
        <w:spacing w:line="240" w:lineRule="auto"/>
      </w:pPr>
      <w:r>
        <w:separator/>
      </w:r>
    </w:p>
  </w:endnote>
  <w:endnote w:type="continuationSeparator" w:id="0">
    <w:p w:rsidR="00BC59EF" w:rsidRDefault="00BC59EF" w14:paraId="1719EF6E" w14:textId="77777777">
      <w:pPr>
        <w:spacing w:line="240" w:lineRule="auto"/>
      </w:pPr>
      <w:r>
        <w:continuationSeparator/>
      </w:r>
    </w:p>
  </w:endnote>
  <w:endnote w:type="continuationNotice" w:id="1">
    <w:p w:rsidR="00BC59EF" w:rsidRDefault="00BC59EF" w14:paraId="64AF26C7" w14:textId="7777777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BC59EF" w:rsidRDefault="00BC59EF" w14:paraId="749A19D7" w14:textId="77777777">
      <w:pPr>
        <w:spacing w:line="240" w:lineRule="auto"/>
      </w:pPr>
      <w:r>
        <w:separator/>
      </w:r>
    </w:p>
  </w:footnote>
  <w:footnote w:type="continuationSeparator" w:id="0">
    <w:p w:rsidR="00BC59EF" w:rsidRDefault="00BC59EF" w14:paraId="298ABE8C" w14:textId="77777777">
      <w:pPr>
        <w:spacing w:line="240" w:lineRule="auto"/>
      </w:pPr>
      <w:r>
        <w:continuationSeparator/>
      </w:r>
    </w:p>
  </w:footnote>
  <w:footnote w:type="continuationNotice" w:id="1">
    <w:p w:rsidR="00BC59EF" w:rsidRDefault="00BC59EF" w14:paraId="496F7E96" w14:textId="77777777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:rsidR="003E0A26" w:rsidRDefault="003E0A26" w14:paraId="688712C3" w14:textId="7777777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347E50"/>
    <w:multiLevelType w:val="hybridMultilevel"/>
    <w:tmpl w:val="3B404EB0"/>
    <w:lvl w:ilvl="0" w:tplc="0848ED5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A62212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FEB6506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230530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B36906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07A5B8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EA02CF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CCC9D2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8536F2EE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579E04B9"/>
    <w:multiLevelType w:val="multilevel"/>
    <w:tmpl w:val="ADB232EC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120" w:hanging="360"/>
      </w:pPr>
    </w:lvl>
  </w:abstractNum>
  <w:abstractNum w:abstractNumId="2" w15:restartNumberingAfterBreak="0">
    <w:nsid w:val="6B6D106E"/>
    <w:multiLevelType w:val="multilevel"/>
    <w:tmpl w:val="10807E5A"/>
    <w:lvl w:ilvl="0">
      <w:start w:val="1"/>
      <w:numFmt w:val="bullet"/>
      <w:lvlText w:val=""/>
      <w:lvlJc w:val="left"/>
      <w:pPr>
        <w:tabs>
          <w:tab w:val="num" w:pos="720"/>
        </w:tabs>
        <w:ind w:left="36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180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52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24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396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468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40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120" w:hanging="360"/>
      </w:pPr>
      <w:rPr>
        <w:rFonts w:hint="default" w:ascii="Wingdings" w:hAnsi="Wingdings"/>
        <w:sz w:val="20"/>
      </w:rPr>
    </w:lvl>
  </w:abstractNum>
  <w:num w:numId="1" w16cid:durableId="109707337">
    <w:abstractNumId w:val="0"/>
  </w:num>
  <w:num w:numId="2" w16cid:durableId="167641536">
    <w:abstractNumId w:val="2"/>
  </w:num>
  <w:num w:numId="3" w16cid:durableId="2119173251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 wp14">
  <w:zoom w:percent="100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xNbcwMTY0NzYxMTVV0lEKTi0uzszPAykwNKoFAEjN478tAAAA"/>
  </w:docVars>
  <w:rsids>
    <w:rsidRoot w:val="003E0A26"/>
    <w:rsid w:val="00000001"/>
    <w:rsid w:val="00013C05"/>
    <w:rsid w:val="0001601D"/>
    <w:rsid w:val="0001616B"/>
    <w:rsid w:val="00025DF0"/>
    <w:rsid w:val="00030122"/>
    <w:rsid w:val="000309BB"/>
    <w:rsid w:val="00031D21"/>
    <w:rsid w:val="00032B31"/>
    <w:rsid w:val="00036ED9"/>
    <w:rsid w:val="000430E6"/>
    <w:rsid w:val="0004575E"/>
    <w:rsid w:val="000511FD"/>
    <w:rsid w:val="00057308"/>
    <w:rsid w:val="0006131C"/>
    <w:rsid w:val="00063981"/>
    <w:rsid w:val="000645C9"/>
    <w:rsid w:val="000704FA"/>
    <w:rsid w:val="0007328A"/>
    <w:rsid w:val="0007526D"/>
    <w:rsid w:val="00077305"/>
    <w:rsid w:val="00077D7A"/>
    <w:rsid w:val="00083195"/>
    <w:rsid w:val="00087319"/>
    <w:rsid w:val="00090613"/>
    <w:rsid w:val="00091690"/>
    <w:rsid w:val="00092A7A"/>
    <w:rsid w:val="000A0AF8"/>
    <w:rsid w:val="000A3B58"/>
    <w:rsid w:val="000A44DB"/>
    <w:rsid w:val="000B303B"/>
    <w:rsid w:val="000B4C9F"/>
    <w:rsid w:val="000B4DDE"/>
    <w:rsid w:val="000C0D02"/>
    <w:rsid w:val="000C2D5C"/>
    <w:rsid w:val="000C5FB6"/>
    <w:rsid w:val="000D174E"/>
    <w:rsid w:val="000E4043"/>
    <w:rsid w:val="000E4E56"/>
    <w:rsid w:val="000E59CC"/>
    <w:rsid w:val="000F35A1"/>
    <w:rsid w:val="000F3D50"/>
    <w:rsid w:val="000F4A5D"/>
    <w:rsid w:val="000F6428"/>
    <w:rsid w:val="001054FD"/>
    <w:rsid w:val="00106D79"/>
    <w:rsid w:val="0011674E"/>
    <w:rsid w:val="00121F6A"/>
    <w:rsid w:val="001243EB"/>
    <w:rsid w:val="00126CEB"/>
    <w:rsid w:val="001309C2"/>
    <w:rsid w:val="00130DD1"/>
    <w:rsid w:val="00131550"/>
    <w:rsid w:val="00134B26"/>
    <w:rsid w:val="00135711"/>
    <w:rsid w:val="00141259"/>
    <w:rsid w:val="001442DE"/>
    <w:rsid w:val="00144717"/>
    <w:rsid w:val="00145074"/>
    <w:rsid w:val="0014571C"/>
    <w:rsid w:val="00171778"/>
    <w:rsid w:val="001753E4"/>
    <w:rsid w:val="0018516A"/>
    <w:rsid w:val="00192BEB"/>
    <w:rsid w:val="0019561A"/>
    <w:rsid w:val="00196841"/>
    <w:rsid w:val="00196FB6"/>
    <w:rsid w:val="001A453C"/>
    <w:rsid w:val="001A66A5"/>
    <w:rsid w:val="001B0541"/>
    <w:rsid w:val="001B31A8"/>
    <w:rsid w:val="001B3244"/>
    <w:rsid w:val="001B4914"/>
    <w:rsid w:val="001C088E"/>
    <w:rsid w:val="001C0EB2"/>
    <w:rsid w:val="001D5095"/>
    <w:rsid w:val="001D59E7"/>
    <w:rsid w:val="001D6DB8"/>
    <w:rsid w:val="001E2148"/>
    <w:rsid w:val="001E63C7"/>
    <w:rsid w:val="001E76A7"/>
    <w:rsid w:val="001F0718"/>
    <w:rsid w:val="001F0FEB"/>
    <w:rsid w:val="001F5093"/>
    <w:rsid w:val="001F656F"/>
    <w:rsid w:val="002020B3"/>
    <w:rsid w:val="00220C55"/>
    <w:rsid w:val="00223D9D"/>
    <w:rsid w:val="00230130"/>
    <w:rsid w:val="00233BE5"/>
    <w:rsid w:val="00240E6D"/>
    <w:rsid w:val="00242B8D"/>
    <w:rsid w:val="0025198E"/>
    <w:rsid w:val="002606D3"/>
    <w:rsid w:val="00263D31"/>
    <w:rsid w:val="00273559"/>
    <w:rsid w:val="00275EE8"/>
    <w:rsid w:val="00277CAE"/>
    <w:rsid w:val="00280DF2"/>
    <w:rsid w:val="00283F66"/>
    <w:rsid w:val="00291752"/>
    <w:rsid w:val="00292717"/>
    <w:rsid w:val="002953B8"/>
    <w:rsid w:val="002A2146"/>
    <w:rsid w:val="002B60E7"/>
    <w:rsid w:val="002C0FEC"/>
    <w:rsid w:val="002C20DF"/>
    <w:rsid w:val="002C573D"/>
    <w:rsid w:val="002D1EB5"/>
    <w:rsid w:val="002E2A0E"/>
    <w:rsid w:val="002E3E41"/>
    <w:rsid w:val="002E46DB"/>
    <w:rsid w:val="002F0BAA"/>
    <w:rsid w:val="002F0D36"/>
    <w:rsid w:val="00301BB0"/>
    <w:rsid w:val="0030605B"/>
    <w:rsid w:val="003068AD"/>
    <w:rsid w:val="00307EE0"/>
    <w:rsid w:val="00313192"/>
    <w:rsid w:val="00321C98"/>
    <w:rsid w:val="00330FEE"/>
    <w:rsid w:val="00334026"/>
    <w:rsid w:val="00343080"/>
    <w:rsid w:val="00347BEC"/>
    <w:rsid w:val="0035267F"/>
    <w:rsid w:val="00355950"/>
    <w:rsid w:val="003642B4"/>
    <w:rsid w:val="003679C8"/>
    <w:rsid w:val="00373193"/>
    <w:rsid w:val="00373C76"/>
    <w:rsid w:val="00382B33"/>
    <w:rsid w:val="0038513B"/>
    <w:rsid w:val="00393236"/>
    <w:rsid w:val="00393523"/>
    <w:rsid w:val="003965B2"/>
    <w:rsid w:val="00397374"/>
    <w:rsid w:val="003A0633"/>
    <w:rsid w:val="003A4191"/>
    <w:rsid w:val="003A52FD"/>
    <w:rsid w:val="003A7777"/>
    <w:rsid w:val="003B6143"/>
    <w:rsid w:val="003C07E0"/>
    <w:rsid w:val="003C2651"/>
    <w:rsid w:val="003C4E86"/>
    <w:rsid w:val="003C75CF"/>
    <w:rsid w:val="003D1747"/>
    <w:rsid w:val="003D4029"/>
    <w:rsid w:val="003D6343"/>
    <w:rsid w:val="003D7EA3"/>
    <w:rsid w:val="003E07FC"/>
    <w:rsid w:val="003E0A26"/>
    <w:rsid w:val="003E0AB0"/>
    <w:rsid w:val="003E2E7E"/>
    <w:rsid w:val="003E3839"/>
    <w:rsid w:val="003E4FDD"/>
    <w:rsid w:val="003E55D6"/>
    <w:rsid w:val="003F1D4B"/>
    <w:rsid w:val="003F3EF7"/>
    <w:rsid w:val="003F4514"/>
    <w:rsid w:val="0040605F"/>
    <w:rsid w:val="00407016"/>
    <w:rsid w:val="0041315C"/>
    <w:rsid w:val="00413572"/>
    <w:rsid w:val="00414565"/>
    <w:rsid w:val="00420964"/>
    <w:rsid w:val="004218E7"/>
    <w:rsid w:val="00424F3D"/>
    <w:rsid w:val="004255B5"/>
    <w:rsid w:val="00430D9E"/>
    <w:rsid w:val="004352EC"/>
    <w:rsid w:val="00435FB6"/>
    <w:rsid w:val="00441B33"/>
    <w:rsid w:val="00443D8A"/>
    <w:rsid w:val="0044679A"/>
    <w:rsid w:val="0045322E"/>
    <w:rsid w:val="00455448"/>
    <w:rsid w:val="0045755D"/>
    <w:rsid w:val="00460B32"/>
    <w:rsid w:val="00460CCD"/>
    <w:rsid w:val="004627E1"/>
    <w:rsid w:val="004629D1"/>
    <w:rsid w:val="00465EF8"/>
    <w:rsid w:val="00470E9D"/>
    <w:rsid w:val="0047203F"/>
    <w:rsid w:val="00473A28"/>
    <w:rsid w:val="0048066A"/>
    <w:rsid w:val="00490E90"/>
    <w:rsid w:val="00490F7B"/>
    <w:rsid w:val="00497588"/>
    <w:rsid w:val="004A37C5"/>
    <w:rsid w:val="004A6E8C"/>
    <w:rsid w:val="004B1075"/>
    <w:rsid w:val="004B4A2F"/>
    <w:rsid w:val="004C2E60"/>
    <w:rsid w:val="004C4E6E"/>
    <w:rsid w:val="004C7756"/>
    <w:rsid w:val="004D2075"/>
    <w:rsid w:val="004D4CCC"/>
    <w:rsid w:val="004E50AB"/>
    <w:rsid w:val="00513F72"/>
    <w:rsid w:val="005148E6"/>
    <w:rsid w:val="00517FAD"/>
    <w:rsid w:val="00520932"/>
    <w:rsid w:val="0052119F"/>
    <w:rsid w:val="00537300"/>
    <w:rsid w:val="00541748"/>
    <w:rsid w:val="0054214E"/>
    <w:rsid w:val="005423FA"/>
    <w:rsid w:val="00542F03"/>
    <w:rsid w:val="005457F0"/>
    <w:rsid w:val="0055264B"/>
    <w:rsid w:val="0055278A"/>
    <w:rsid w:val="00561886"/>
    <w:rsid w:val="005647F6"/>
    <w:rsid w:val="00570E68"/>
    <w:rsid w:val="005722D6"/>
    <w:rsid w:val="00572806"/>
    <w:rsid w:val="005838CF"/>
    <w:rsid w:val="005838D6"/>
    <w:rsid w:val="00583EE5"/>
    <w:rsid w:val="00585FEC"/>
    <w:rsid w:val="005919E1"/>
    <w:rsid w:val="005A4AA7"/>
    <w:rsid w:val="005B0335"/>
    <w:rsid w:val="005B338B"/>
    <w:rsid w:val="005B67F5"/>
    <w:rsid w:val="005C1603"/>
    <w:rsid w:val="005C4FA2"/>
    <w:rsid w:val="005D2C1D"/>
    <w:rsid w:val="005D335A"/>
    <w:rsid w:val="005D7217"/>
    <w:rsid w:val="005E332B"/>
    <w:rsid w:val="005E3E52"/>
    <w:rsid w:val="005E4315"/>
    <w:rsid w:val="005E5EC6"/>
    <w:rsid w:val="005E70F0"/>
    <w:rsid w:val="00600106"/>
    <w:rsid w:val="00600845"/>
    <w:rsid w:val="00604C10"/>
    <w:rsid w:val="0060500C"/>
    <w:rsid w:val="00606347"/>
    <w:rsid w:val="00607E6D"/>
    <w:rsid w:val="00611B0C"/>
    <w:rsid w:val="00614544"/>
    <w:rsid w:val="00616CF0"/>
    <w:rsid w:val="006179FE"/>
    <w:rsid w:val="006258A5"/>
    <w:rsid w:val="006268BC"/>
    <w:rsid w:val="00640C03"/>
    <w:rsid w:val="0064427B"/>
    <w:rsid w:val="006523EB"/>
    <w:rsid w:val="006558E1"/>
    <w:rsid w:val="00663B39"/>
    <w:rsid w:val="0066703C"/>
    <w:rsid w:val="0067197B"/>
    <w:rsid w:val="006822D7"/>
    <w:rsid w:val="0068333E"/>
    <w:rsid w:val="006A3E4D"/>
    <w:rsid w:val="006A4314"/>
    <w:rsid w:val="006A4832"/>
    <w:rsid w:val="006A49AC"/>
    <w:rsid w:val="006B4A1C"/>
    <w:rsid w:val="006B666E"/>
    <w:rsid w:val="006C0C77"/>
    <w:rsid w:val="006C1DE7"/>
    <w:rsid w:val="006C40DD"/>
    <w:rsid w:val="006C5643"/>
    <w:rsid w:val="006C6859"/>
    <w:rsid w:val="006D4880"/>
    <w:rsid w:val="006D4B56"/>
    <w:rsid w:val="006E047B"/>
    <w:rsid w:val="006E277F"/>
    <w:rsid w:val="006E5588"/>
    <w:rsid w:val="006F1908"/>
    <w:rsid w:val="006F43AE"/>
    <w:rsid w:val="006F4931"/>
    <w:rsid w:val="00704F0B"/>
    <w:rsid w:val="007060D2"/>
    <w:rsid w:val="007116C1"/>
    <w:rsid w:val="00712DBA"/>
    <w:rsid w:val="00714716"/>
    <w:rsid w:val="0071526A"/>
    <w:rsid w:val="00716638"/>
    <w:rsid w:val="007249FA"/>
    <w:rsid w:val="00725982"/>
    <w:rsid w:val="007366FE"/>
    <w:rsid w:val="007432E0"/>
    <w:rsid w:val="007445A8"/>
    <w:rsid w:val="00750EA0"/>
    <w:rsid w:val="0075299F"/>
    <w:rsid w:val="00752B83"/>
    <w:rsid w:val="00754D3B"/>
    <w:rsid w:val="00755EA7"/>
    <w:rsid w:val="0076014F"/>
    <w:rsid w:val="0076098D"/>
    <w:rsid w:val="00764C7F"/>
    <w:rsid w:val="00775C49"/>
    <w:rsid w:val="00776ED4"/>
    <w:rsid w:val="00784667"/>
    <w:rsid w:val="00784ABE"/>
    <w:rsid w:val="00786CDC"/>
    <w:rsid w:val="007878E6"/>
    <w:rsid w:val="00793ED2"/>
    <w:rsid w:val="007A2FC4"/>
    <w:rsid w:val="007A6616"/>
    <w:rsid w:val="007B2453"/>
    <w:rsid w:val="007B3756"/>
    <w:rsid w:val="007B497E"/>
    <w:rsid w:val="007B5490"/>
    <w:rsid w:val="007B76E4"/>
    <w:rsid w:val="007C06CF"/>
    <w:rsid w:val="007D35B3"/>
    <w:rsid w:val="007D4A85"/>
    <w:rsid w:val="007E06F9"/>
    <w:rsid w:val="007F3667"/>
    <w:rsid w:val="007F7808"/>
    <w:rsid w:val="00803696"/>
    <w:rsid w:val="00804C49"/>
    <w:rsid w:val="00810412"/>
    <w:rsid w:val="00816617"/>
    <w:rsid w:val="008174BE"/>
    <w:rsid w:val="00823106"/>
    <w:rsid w:val="0082747C"/>
    <w:rsid w:val="00832BE5"/>
    <w:rsid w:val="008440F1"/>
    <w:rsid w:val="00847DC6"/>
    <w:rsid w:val="00850EE1"/>
    <w:rsid w:val="00856124"/>
    <w:rsid w:val="00856132"/>
    <w:rsid w:val="00866B66"/>
    <w:rsid w:val="00873A34"/>
    <w:rsid w:val="00881A98"/>
    <w:rsid w:val="00882575"/>
    <w:rsid w:val="00885855"/>
    <w:rsid w:val="0088639E"/>
    <w:rsid w:val="008942AB"/>
    <w:rsid w:val="0089761D"/>
    <w:rsid w:val="008A0FC9"/>
    <w:rsid w:val="008A6628"/>
    <w:rsid w:val="008B2BBD"/>
    <w:rsid w:val="008B416F"/>
    <w:rsid w:val="008C1997"/>
    <w:rsid w:val="008C1CAE"/>
    <w:rsid w:val="008C4462"/>
    <w:rsid w:val="008C739D"/>
    <w:rsid w:val="008D50C4"/>
    <w:rsid w:val="008D69BE"/>
    <w:rsid w:val="008E1A3C"/>
    <w:rsid w:val="008E3DC8"/>
    <w:rsid w:val="008E5F49"/>
    <w:rsid w:val="008F1A15"/>
    <w:rsid w:val="008F6372"/>
    <w:rsid w:val="00900270"/>
    <w:rsid w:val="00901641"/>
    <w:rsid w:val="00902066"/>
    <w:rsid w:val="00906D24"/>
    <w:rsid w:val="00906FCF"/>
    <w:rsid w:val="009101B7"/>
    <w:rsid w:val="00910C6B"/>
    <w:rsid w:val="009253D0"/>
    <w:rsid w:val="00925DBD"/>
    <w:rsid w:val="00932B7E"/>
    <w:rsid w:val="00936357"/>
    <w:rsid w:val="00942DD3"/>
    <w:rsid w:val="00957779"/>
    <w:rsid w:val="00960BA5"/>
    <w:rsid w:val="00960D92"/>
    <w:rsid w:val="009641FB"/>
    <w:rsid w:val="0096424D"/>
    <w:rsid w:val="00981302"/>
    <w:rsid w:val="00983199"/>
    <w:rsid w:val="009834C9"/>
    <w:rsid w:val="00991BAC"/>
    <w:rsid w:val="0099373A"/>
    <w:rsid w:val="00993B7A"/>
    <w:rsid w:val="00993BD8"/>
    <w:rsid w:val="009960AD"/>
    <w:rsid w:val="009A4E99"/>
    <w:rsid w:val="009A6819"/>
    <w:rsid w:val="009A709E"/>
    <w:rsid w:val="009B1A52"/>
    <w:rsid w:val="009C1824"/>
    <w:rsid w:val="009C2408"/>
    <w:rsid w:val="009C5A0C"/>
    <w:rsid w:val="009D12B7"/>
    <w:rsid w:val="009D56AF"/>
    <w:rsid w:val="009D6405"/>
    <w:rsid w:val="009E049A"/>
    <w:rsid w:val="009F0843"/>
    <w:rsid w:val="009F08E4"/>
    <w:rsid w:val="009F26E8"/>
    <w:rsid w:val="00A01822"/>
    <w:rsid w:val="00A10608"/>
    <w:rsid w:val="00A17F4F"/>
    <w:rsid w:val="00A20D38"/>
    <w:rsid w:val="00A26824"/>
    <w:rsid w:val="00A27AF3"/>
    <w:rsid w:val="00A311E3"/>
    <w:rsid w:val="00A341B8"/>
    <w:rsid w:val="00A4735C"/>
    <w:rsid w:val="00A56BBE"/>
    <w:rsid w:val="00A60CC9"/>
    <w:rsid w:val="00A61932"/>
    <w:rsid w:val="00A640C0"/>
    <w:rsid w:val="00A6607F"/>
    <w:rsid w:val="00A86554"/>
    <w:rsid w:val="00A92FE4"/>
    <w:rsid w:val="00A959C8"/>
    <w:rsid w:val="00AA018B"/>
    <w:rsid w:val="00AA6132"/>
    <w:rsid w:val="00AB29F1"/>
    <w:rsid w:val="00AB62DF"/>
    <w:rsid w:val="00AB6D4E"/>
    <w:rsid w:val="00AC01D4"/>
    <w:rsid w:val="00AC2166"/>
    <w:rsid w:val="00AD288F"/>
    <w:rsid w:val="00AD5A7E"/>
    <w:rsid w:val="00AE0DDF"/>
    <w:rsid w:val="00AE78C6"/>
    <w:rsid w:val="00AE7B7F"/>
    <w:rsid w:val="00AF291C"/>
    <w:rsid w:val="00AF675D"/>
    <w:rsid w:val="00AF77E9"/>
    <w:rsid w:val="00B03EF9"/>
    <w:rsid w:val="00B05395"/>
    <w:rsid w:val="00B0651B"/>
    <w:rsid w:val="00B145CA"/>
    <w:rsid w:val="00B17A1A"/>
    <w:rsid w:val="00B326ED"/>
    <w:rsid w:val="00B344A9"/>
    <w:rsid w:val="00B35C27"/>
    <w:rsid w:val="00B35D1D"/>
    <w:rsid w:val="00B36E17"/>
    <w:rsid w:val="00B405FC"/>
    <w:rsid w:val="00B571A0"/>
    <w:rsid w:val="00B6244B"/>
    <w:rsid w:val="00B81CFD"/>
    <w:rsid w:val="00B87682"/>
    <w:rsid w:val="00B90FE6"/>
    <w:rsid w:val="00BA308B"/>
    <w:rsid w:val="00BA3D57"/>
    <w:rsid w:val="00BA3D82"/>
    <w:rsid w:val="00BC59EF"/>
    <w:rsid w:val="00BC5BE6"/>
    <w:rsid w:val="00BD211E"/>
    <w:rsid w:val="00BD479A"/>
    <w:rsid w:val="00BE0272"/>
    <w:rsid w:val="00BE13D3"/>
    <w:rsid w:val="00BE4579"/>
    <w:rsid w:val="00BE5160"/>
    <w:rsid w:val="00BE6FBB"/>
    <w:rsid w:val="00BF36EC"/>
    <w:rsid w:val="00BF6AB5"/>
    <w:rsid w:val="00BF6ACF"/>
    <w:rsid w:val="00C0085F"/>
    <w:rsid w:val="00C02907"/>
    <w:rsid w:val="00C05541"/>
    <w:rsid w:val="00C05C94"/>
    <w:rsid w:val="00C06F95"/>
    <w:rsid w:val="00C107A5"/>
    <w:rsid w:val="00C11DB6"/>
    <w:rsid w:val="00C164F9"/>
    <w:rsid w:val="00C175F9"/>
    <w:rsid w:val="00C250F5"/>
    <w:rsid w:val="00C30DF5"/>
    <w:rsid w:val="00C33C26"/>
    <w:rsid w:val="00C40DF5"/>
    <w:rsid w:val="00C41497"/>
    <w:rsid w:val="00C4298A"/>
    <w:rsid w:val="00C437D4"/>
    <w:rsid w:val="00C43988"/>
    <w:rsid w:val="00C43D1A"/>
    <w:rsid w:val="00C46853"/>
    <w:rsid w:val="00C4705A"/>
    <w:rsid w:val="00C50868"/>
    <w:rsid w:val="00C5210C"/>
    <w:rsid w:val="00C567AA"/>
    <w:rsid w:val="00C56E6C"/>
    <w:rsid w:val="00C57732"/>
    <w:rsid w:val="00C67106"/>
    <w:rsid w:val="00C67364"/>
    <w:rsid w:val="00C74155"/>
    <w:rsid w:val="00C76674"/>
    <w:rsid w:val="00C802A0"/>
    <w:rsid w:val="00C927D5"/>
    <w:rsid w:val="00CB33A5"/>
    <w:rsid w:val="00CB3D06"/>
    <w:rsid w:val="00CB3F5C"/>
    <w:rsid w:val="00CB591B"/>
    <w:rsid w:val="00CD13A2"/>
    <w:rsid w:val="00CD2C3F"/>
    <w:rsid w:val="00CD3AE3"/>
    <w:rsid w:val="00CD4FA4"/>
    <w:rsid w:val="00CD4FA8"/>
    <w:rsid w:val="00CD6758"/>
    <w:rsid w:val="00CE0C9A"/>
    <w:rsid w:val="00CE2FEE"/>
    <w:rsid w:val="00CE35AB"/>
    <w:rsid w:val="00CF2289"/>
    <w:rsid w:val="00CF4854"/>
    <w:rsid w:val="00CF5965"/>
    <w:rsid w:val="00CF5D01"/>
    <w:rsid w:val="00CF7858"/>
    <w:rsid w:val="00D010EB"/>
    <w:rsid w:val="00D0350A"/>
    <w:rsid w:val="00D042C5"/>
    <w:rsid w:val="00D1082A"/>
    <w:rsid w:val="00D14DC1"/>
    <w:rsid w:val="00D21C97"/>
    <w:rsid w:val="00D21D3C"/>
    <w:rsid w:val="00D23BDB"/>
    <w:rsid w:val="00D248B5"/>
    <w:rsid w:val="00D258FD"/>
    <w:rsid w:val="00D26CCB"/>
    <w:rsid w:val="00D30D46"/>
    <w:rsid w:val="00D32FA8"/>
    <w:rsid w:val="00D3304D"/>
    <w:rsid w:val="00D355DC"/>
    <w:rsid w:val="00D359E8"/>
    <w:rsid w:val="00D53C10"/>
    <w:rsid w:val="00D60485"/>
    <w:rsid w:val="00D62B36"/>
    <w:rsid w:val="00D74A42"/>
    <w:rsid w:val="00D7556F"/>
    <w:rsid w:val="00D76B3E"/>
    <w:rsid w:val="00D84B3D"/>
    <w:rsid w:val="00D85F9A"/>
    <w:rsid w:val="00D90781"/>
    <w:rsid w:val="00D934ED"/>
    <w:rsid w:val="00D95E83"/>
    <w:rsid w:val="00DA3135"/>
    <w:rsid w:val="00DA31C4"/>
    <w:rsid w:val="00DC3F87"/>
    <w:rsid w:val="00DD03D6"/>
    <w:rsid w:val="00DD0BF3"/>
    <w:rsid w:val="00DD3C78"/>
    <w:rsid w:val="00DD41FB"/>
    <w:rsid w:val="00DD42F6"/>
    <w:rsid w:val="00DD7B9F"/>
    <w:rsid w:val="00DE7202"/>
    <w:rsid w:val="00DF7BAE"/>
    <w:rsid w:val="00E00363"/>
    <w:rsid w:val="00E0071D"/>
    <w:rsid w:val="00E0262C"/>
    <w:rsid w:val="00E12DA3"/>
    <w:rsid w:val="00E20580"/>
    <w:rsid w:val="00E21242"/>
    <w:rsid w:val="00E21BF9"/>
    <w:rsid w:val="00E24415"/>
    <w:rsid w:val="00E31B24"/>
    <w:rsid w:val="00E44FB9"/>
    <w:rsid w:val="00E47FEE"/>
    <w:rsid w:val="00E52634"/>
    <w:rsid w:val="00E6024D"/>
    <w:rsid w:val="00E63F13"/>
    <w:rsid w:val="00E6466E"/>
    <w:rsid w:val="00E712DB"/>
    <w:rsid w:val="00E76499"/>
    <w:rsid w:val="00E80E96"/>
    <w:rsid w:val="00E84F79"/>
    <w:rsid w:val="00E857F9"/>
    <w:rsid w:val="00E876E2"/>
    <w:rsid w:val="00E90500"/>
    <w:rsid w:val="00E913A6"/>
    <w:rsid w:val="00E94614"/>
    <w:rsid w:val="00EA1546"/>
    <w:rsid w:val="00EA64B8"/>
    <w:rsid w:val="00EA6EDF"/>
    <w:rsid w:val="00EB6200"/>
    <w:rsid w:val="00EC0462"/>
    <w:rsid w:val="00EC1EA4"/>
    <w:rsid w:val="00ED465A"/>
    <w:rsid w:val="00ED6864"/>
    <w:rsid w:val="00ED7C7D"/>
    <w:rsid w:val="00EE58B8"/>
    <w:rsid w:val="00EE79CF"/>
    <w:rsid w:val="00EF4BEA"/>
    <w:rsid w:val="00EF5319"/>
    <w:rsid w:val="00EF77FF"/>
    <w:rsid w:val="00F02F96"/>
    <w:rsid w:val="00F03FC9"/>
    <w:rsid w:val="00F101CA"/>
    <w:rsid w:val="00F13BF6"/>
    <w:rsid w:val="00F13DFC"/>
    <w:rsid w:val="00F2016B"/>
    <w:rsid w:val="00F24B47"/>
    <w:rsid w:val="00F27A27"/>
    <w:rsid w:val="00F3199D"/>
    <w:rsid w:val="00F356BA"/>
    <w:rsid w:val="00F43B49"/>
    <w:rsid w:val="00F43F19"/>
    <w:rsid w:val="00F44B85"/>
    <w:rsid w:val="00F51959"/>
    <w:rsid w:val="00F57E67"/>
    <w:rsid w:val="00F62FB7"/>
    <w:rsid w:val="00F65944"/>
    <w:rsid w:val="00F74311"/>
    <w:rsid w:val="00F7521F"/>
    <w:rsid w:val="00F8261A"/>
    <w:rsid w:val="00F93A12"/>
    <w:rsid w:val="00F9531F"/>
    <w:rsid w:val="00F97171"/>
    <w:rsid w:val="00FA388C"/>
    <w:rsid w:val="00FA6D07"/>
    <w:rsid w:val="00FB5B69"/>
    <w:rsid w:val="00FC52C1"/>
    <w:rsid w:val="00FD570F"/>
    <w:rsid w:val="00FF1C59"/>
    <w:rsid w:val="01321D88"/>
    <w:rsid w:val="016D16E4"/>
    <w:rsid w:val="019AA519"/>
    <w:rsid w:val="020C8E30"/>
    <w:rsid w:val="023C1A29"/>
    <w:rsid w:val="026490BD"/>
    <w:rsid w:val="027DB91A"/>
    <w:rsid w:val="030A619F"/>
    <w:rsid w:val="031C4B93"/>
    <w:rsid w:val="03AC5F9F"/>
    <w:rsid w:val="03F3C8D7"/>
    <w:rsid w:val="0469CB4E"/>
    <w:rsid w:val="05A85A29"/>
    <w:rsid w:val="05FA7BF0"/>
    <w:rsid w:val="0615BCFE"/>
    <w:rsid w:val="06485E96"/>
    <w:rsid w:val="0689F7A8"/>
    <w:rsid w:val="06B51301"/>
    <w:rsid w:val="075D177D"/>
    <w:rsid w:val="07DC638D"/>
    <w:rsid w:val="0810680A"/>
    <w:rsid w:val="08202116"/>
    <w:rsid w:val="08274003"/>
    <w:rsid w:val="09657833"/>
    <w:rsid w:val="096CA9AD"/>
    <w:rsid w:val="099FF487"/>
    <w:rsid w:val="09B2FC87"/>
    <w:rsid w:val="09D6BE5D"/>
    <w:rsid w:val="0A04227D"/>
    <w:rsid w:val="0A2538AD"/>
    <w:rsid w:val="0A338035"/>
    <w:rsid w:val="0AA2361E"/>
    <w:rsid w:val="0B3F1D95"/>
    <w:rsid w:val="0B5FD687"/>
    <w:rsid w:val="0B61000F"/>
    <w:rsid w:val="0BD3E1F3"/>
    <w:rsid w:val="0C044680"/>
    <w:rsid w:val="0C52AC39"/>
    <w:rsid w:val="0C7168E2"/>
    <w:rsid w:val="0D27893B"/>
    <w:rsid w:val="0D4FD9D9"/>
    <w:rsid w:val="0D6CABA0"/>
    <w:rsid w:val="0DA150FE"/>
    <w:rsid w:val="0DBDD884"/>
    <w:rsid w:val="0E0400EF"/>
    <w:rsid w:val="0E160C24"/>
    <w:rsid w:val="0EC68038"/>
    <w:rsid w:val="0EDFB141"/>
    <w:rsid w:val="1006D2BE"/>
    <w:rsid w:val="117D0791"/>
    <w:rsid w:val="11A27DB4"/>
    <w:rsid w:val="12537FA8"/>
    <w:rsid w:val="12694FED"/>
    <w:rsid w:val="1282A20D"/>
    <w:rsid w:val="1299275C"/>
    <w:rsid w:val="12F28E64"/>
    <w:rsid w:val="140DCF0F"/>
    <w:rsid w:val="1491DEA4"/>
    <w:rsid w:val="14C4FFB2"/>
    <w:rsid w:val="14F29B90"/>
    <w:rsid w:val="1527E79F"/>
    <w:rsid w:val="156ABB0B"/>
    <w:rsid w:val="156FED7A"/>
    <w:rsid w:val="15E4C293"/>
    <w:rsid w:val="15F746AC"/>
    <w:rsid w:val="164224FC"/>
    <w:rsid w:val="1682A349"/>
    <w:rsid w:val="16C32A97"/>
    <w:rsid w:val="177C820D"/>
    <w:rsid w:val="18F41EA7"/>
    <w:rsid w:val="18F750D8"/>
    <w:rsid w:val="193271EA"/>
    <w:rsid w:val="199F8F93"/>
    <w:rsid w:val="19BB1CF9"/>
    <w:rsid w:val="19BE05D7"/>
    <w:rsid w:val="1A748B95"/>
    <w:rsid w:val="1A8DB3F2"/>
    <w:rsid w:val="1A9BAC07"/>
    <w:rsid w:val="1B66868F"/>
    <w:rsid w:val="1B75FD8A"/>
    <w:rsid w:val="1C0715CD"/>
    <w:rsid w:val="1C298453"/>
    <w:rsid w:val="1C377C68"/>
    <w:rsid w:val="1C410940"/>
    <w:rsid w:val="1CA46978"/>
    <w:rsid w:val="1CD9AE7F"/>
    <w:rsid w:val="1CDA24A7"/>
    <w:rsid w:val="1D0D919A"/>
    <w:rsid w:val="1DCC10DD"/>
    <w:rsid w:val="1DD7A638"/>
    <w:rsid w:val="1E2D6096"/>
    <w:rsid w:val="1E39B0E6"/>
    <w:rsid w:val="1EF774D4"/>
    <w:rsid w:val="1F93531A"/>
    <w:rsid w:val="1FD61976"/>
    <w:rsid w:val="1FEB3F43"/>
    <w:rsid w:val="201E50AE"/>
    <w:rsid w:val="20227162"/>
    <w:rsid w:val="207D17C7"/>
    <w:rsid w:val="20B71839"/>
    <w:rsid w:val="20B76414"/>
    <w:rsid w:val="215AA366"/>
    <w:rsid w:val="218665D6"/>
    <w:rsid w:val="21DECB20"/>
    <w:rsid w:val="2232AADC"/>
    <w:rsid w:val="225B3E08"/>
    <w:rsid w:val="225D1A96"/>
    <w:rsid w:val="22C64D31"/>
    <w:rsid w:val="22DF2C58"/>
    <w:rsid w:val="2311A0CC"/>
    <w:rsid w:val="238FCC88"/>
    <w:rsid w:val="23A191B7"/>
    <w:rsid w:val="23C8F581"/>
    <w:rsid w:val="247AB9C0"/>
    <w:rsid w:val="24D5F3BE"/>
    <w:rsid w:val="24E48E10"/>
    <w:rsid w:val="250211ED"/>
    <w:rsid w:val="2509F002"/>
    <w:rsid w:val="25669487"/>
    <w:rsid w:val="26D2E7B1"/>
    <w:rsid w:val="27288AF1"/>
    <w:rsid w:val="277DAB4A"/>
    <w:rsid w:val="27C8F485"/>
    <w:rsid w:val="27D25056"/>
    <w:rsid w:val="280A1DC3"/>
    <w:rsid w:val="2818F912"/>
    <w:rsid w:val="2823ECE0"/>
    <w:rsid w:val="2839E8C9"/>
    <w:rsid w:val="28C3B29B"/>
    <w:rsid w:val="28FE618E"/>
    <w:rsid w:val="2922039E"/>
    <w:rsid w:val="2957D34D"/>
    <w:rsid w:val="29C00813"/>
    <w:rsid w:val="2AE85D4F"/>
    <w:rsid w:val="2B3E12C7"/>
    <w:rsid w:val="2B89417A"/>
    <w:rsid w:val="2BB9F76A"/>
    <w:rsid w:val="2BC0C0BF"/>
    <w:rsid w:val="2BD87BBB"/>
    <w:rsid w:val="2C0261FE"/>
    <w:rsid w:val="2C3FC611"/>
    <w:rsid w:val="2C66BBEA"/>
    <w:rsid w:val="2D6F2368"/>
    <w:rsid w:val="2D767088"/>
    <w:rsid w:val="2D96412C"/>
    <w:rsid w:val="2E028C4B"/>
    <w:rsid w:val="2E2A79EA"/>
    <w:rsid w:val="2E9EC72E"/>
    <w:rsid w:val="2EB61314"/>
    <w:rsid w:val="2EB7A7E4"/>
    <w:rsid w:val="2ED873B1"/>
    <w:rsid w:val="2EF738E5"/>
    <w:rsid w:val="2F1C665D"/>
    <w:rsid w:val="2F590996"/>
    <w:rsid w:val="2FA3F840"/>
    <w:rsid w:val="2FDF7BA1"/>
    <w:rsid w:val="3018D76B"/>
    <w:rsid w:val="3020656D"/>
    <w:rsid w:val="302469FA"/>
    <w:rsid w:val="307BA1E7"/>
    <w:rsid w:val="30D78980"/>
    <w:rsid w:val="3122AFB4"/>
    <w:rsid w:val="313A2D0D"/>
    <w:rsid w:val="31CC2CE2"/>
    <w:rsid w:val="32BDB1F8"/>
    <w:rsid w:val="32C1FA5E"/>
    <w:rsid w:val="32C4F23E"/>
    <w:rsid w:val="334C31AB"/>
    <w:rsid w:val="339F9BA8"/>
    <w:rsid w:val="33C342E7"/>
    <w:rsid w:val="33D1529A"/>
    <w:rsid w:val="33D72ED6"/>
    <w:rsid w:val="341C5F38"/>
    <w:rsid w:val="34F1697C"/>
    <w:rsid w:val="351BF6D5"/>
    <w:rsid w:val="355EB5BB"/>
    <w:rsid w:val="3574463B"/>
    <w:rsid w:val="359A48F9"/>
    <w:rsid w:val="35A028F7"/>
    <w:rsid w:val="35D8BC3C"/>
    <w:rsid w:val="36677BCA"/>
    <w:rsid w:val="36A79EBE"/>
    <w:rsid w:val="36C42D81"/>
    <w:rsid w:val="37428ED4"/>
    <w:rsid w:val="37987F50"/>
    <w:rsid w:val="38565E94"/>
    <w:rsid w:val="386218F6"/>
    <w:rsid w:val="38679736"/>
    <w:rsid w:val="386EBD18"/>
    <w:rsid w:val="38E09A35"/>
    <w:rsid w:val="3981FBFD"/>
    <w:rsid w:val="39AD7D1C"/>
    <w:rsid w:val="3A0F948E"/>
    <w:rsid w:val="3A6547B1"/>
    <w:rsid w:val="3B21585E"/>
    <w:rsid w:val="3B5A7556"/>
    <w:rsid w:val="3B753174"/>
    <w:rsid w:val="3B7CE4F9"/>
    <w:rsid w:val="3BDDAB5C"/>
    <w:rsid w:val="3CE4D62F"/>
    <w:rsid w:val="3D72FBF1"/>
    <w:rsid w:val="3D985C0D"/>
    <w:rsid w:val="3DBC5291"/>
    <w:rsid w:val="3DC31B0D"/>
    <w:rsid w:val="3E005B39"/>
    <w:rsid w:val="3E29AF68"/>
    <w:rsid w:val="3E753443"/>
    <w:rsid w:val="3EA69B11"/>
    <w:rsid w:val="3EDAEDFD"/>
    <w:rsid w:val="3F3D7C2F"/>
    <w:rsid w:val="3FBC6DFC"/>
    <w:rsid w:val="40037FAB"/>
    <w:rsid w:val="40135A11"/>
    <w:rsid w:val="408A5533"/>
    <w:rsid w:val="40C7A653"/>
    <w:rsid w:val="40EEF873"/>
    <w:rsid w:val="40F68606"/>
    <w:rsid w:val="411C2C5A"/>
    <w:rsid w:val="412B6F97"/>
    <w:rsid w:val="417FE98C"/>
    <w:rsid w:val="41E72C90"/>
    <w:rsid w:val="41ECE04A"/>
    <w:rsid w:val="428F0CAB"/>
    <w:rsid w:val="42C74810"/>
    <w:rsid w:val="42E58CD4"/>
    <w:rsid w:val="43DFB9DC"/>
    <w:rsid w:val="43E68F3A"/>
    <w:rsid w:val="44493F4E"/>
    <w:rsid w:val="4461C4A5"/>
    <w:rsid w:val="44699F38"/>
    <w:rsid w:val="45AD8CE9"/>
    <w:rsid w:val="45EDD8E5"/>
    <w:rsid w:val="46C2DFB4"/>
    <w:rsid w:val="4701D8D1"/>
    <w:rsid w:val="4718976C"/>
    <w:rsid w:val="472493CE"/>
    <w:rsid w:val="47E7A6D9"/>
    <w:rsid w:val="482A6283"/>
    <w:rsid w:val="489077E8"/>
    <w:rsid w:val="489A2CF1"/>
    <w:rsid w:val="48A3A6C9"/>
    <w:rsid w:val="48AFD943"/>
    <w:rsid w:val="48B467CD"/>
    <w:rsid w:val="48ECF20F"/>
    <w:rsid w:val="4907F63E"/>
    <w:rsid w:val="490A908E"/>
    <w:rsid w:val="4938A4FF"/>
    <w:rsid w:val="493E4035"/>
    <w:rsid w:val="495073A3"/>
    <w:rsid w:val="498C0657"/>
    <w:rsid w:val="4A3ECA68"/>
    <w:rsid w:val="4A5CEC35"/>
    <w:rsid w:val="4A7C835C"/>
    <w:rsid w:val="4B2342CB"/>
    <w:rsid w:val="4B533B63"/>
    <w:rsid w:val="4BA02811"/>
    <w:rsid w:val="4BAC0B71"/>
    <w:rsid w:val="4D048F5B"/>
    <w:rsid w:val="4D12BC11"/>
    <w:rsid w:val="4DEBC9C0"/>
    <w:rsid w:val="4E501748"/>
    <w:rsid w:val="4E5E5062"/>
    <w:rsid w:val="4E6464AA"/>
    <w:rsid w:val="4EE8A091"/>
    <w:rsid w:val="4F45AE5A"/>
    <w:rsid w:val="4F461432"/>
    <w:rsid w:val="4F54E994"/>
    <w:rsid w:val="4F653468"/>
    <w:rsid w:val="4F8CFDF3"/>
    <w:rsid w:val="4F9C3380"/>
    <w:rsid w:val="4FA76CB8"/>
    <w:rsid w:val="4FE6B622"/>
    <w:rsid w:val="4FEE64BE"/>
    <w:rsid w:val="4FF65661"/>
    <w:rsid w:val="4FFBEBD2"/>
    <w:rsid w:val="5057B067"/>
    <w:rsid w:val="508D0908"/>
    <w:rsid w:val="50A65155"/>
    <w:rsid w:val="50E1E493"/>
    <w:rsid w:val="5108B022"/>
    <w:rsid w:val="51359FA5"/>
    <w:rsid w:val="51391278"/>
    <w:rsid w:val="515AE954"/>
    <w:rsid w:val="5166BDB4"/>
    <w:rsid w:val="516B1723"/>
    <w:rsid w:val="518796BA"/>
    <w:rsid w:val="5198A5CA"/>
    <w:rsid w:val="5208C093"/>
    <w:rsid w:val="527DB4F4"/>
    <w:rsid w:val="528AB980"/>
    <w:rsid w:val="529D5597"/>
    <w:rsid w:val="5302663B"/>
    <w:rsid w:val="53260E00"/>
    <w:rsid w:val="53A8D963"/>
    <w:rsid w:val="53B510B0"/>
    <w:rsid w:val="53CA63FE"/>
    <w:rsid w:val="53E59437"/>
    <w:rsid w:val="54722008"/>
    <w:rsid w:val="54A93025"/>
    <w:rsid w:val="55524CDB"/>
    <w:rsid w:val="557310EF"/>
    <w:rsid w:val="558CE313"/>
    <w:rsid w:val="55E1E2C0"/>
    <w:rsid w:val="562F297C"/>
    <w:rsid w:val="56510D3D"/>
    <w:rsid w:val="568BD5E8"/>
    <w:rsid w:val="570B9390"/>
    <w:rsid w:val="57512617"/>
    <w:rsid w:val="57E3F835"/>
    <w:rsid w:val="57FE1040"/>
    <w:rsid w:val="58234854"/>
    <w:rsid w:val="584565FF"/>
    <w:rsid w:val="58780217"/>
    <w:rsid w:val="58CF03C8"/>
    <w:rsid w:val="58F56706"/>
    <w:rsid w:val="5929EF39"/>
    <w:rsid w:val="5963D784"/>
    <w:rsid w:val="5A526BA6"/>
    <w:rsid w:val="5A88C6D9"/>
    <w:rsid w:val="5B0AD929"/>
    <w:rsid w:val="5C05B652"/>
    <w:rsid w:val="5C6F042C"/>
    <w:rsid w:val="5CDBB470"/>
    <w:rsid w:val="5D03B9C4"/>
    <w:rsid w:val="5D485A2F"/>
    <w:rsid w:val="5DB524C9"/>
    <w:rsid w:val="5E054A32"/>
    <w:rsid w:val="5E6B4D8D"/>
    <w:rsid w:val="5E71EA53"/>
    <w:rsid w:val="5E73B040"/>
    <w:rsid w:val="5ED7CE31"/>
    <w:rsid w:val="5F84E06C"/>
    <w:rsid w:val="5F887B64"/>
    <w:rsid w:val="5F9CD3D9"/>
    <w:rsid w:val="5FBA531C"/>
    <w:rsid w:val="5FC40051"/>
    <w:rsid w:val="5FCFD01D"/>
    <w:rsid w:val="5FF3D050"/>
    <w:rsid w:val="603BFA7D"/>
    <w:rsid w:val="60A460F6"/>
    <w:rsid w:val="60C35026"/>
    <w:rsid w:val="6154CC22"/>
    <w:rsid w:val="6211D37E"/>
    <w:rsid w:val="6285080B"/>
    <w:rsid w:val="62B47033"/>
    <w:rsid w:val="62C0EA89"/>
    <w:rsid w:val="638F33FE"/>
    <w:rsid w:val="63C5CB77"/>
    <w:rsid w:val="63DEC996"/>
    <w:rsid w:val="63EBF954"/>
    <w:rsid w:val="64081880"/>
    <w:rsid w:val="642BD6F7"/>
    <w:rsid w:val="6540667D"/>
    <w:rsid w:val="65635CEC"/>
    <w:rsid w:val="659272A7"/>
    <w:rsid w:val="65C2DFA9"/>
    <w:rsid w:val="663176B9"/>
    <w:rsid w:val="665649CA"/>
    <w:rsid w:val="6680BCDB"/>
    <w:rsid w:val="66AA46DD"/>
    <w:rsid w:val="66F84AFC"/>
    <w:rsid w:val="675C2E71"/>
    <w:rsid w:val="67E61873"/>
    <w:rsid w:val="67EEF16D"/>
    <w:rsid w:val="68315F91"/>
    <w:rsid w:val="68506803"/>
    <w:rsid w:val="686449E3"/>
    <w:rsid w:val="68E43069"/>
    <w:rsid w:val="6933E125"/>
    <w:rsid w:val="69B902A6"/>
    <w:rsid w:val="6A389B5E"/>
    <w:rsid w:val="6A7DF776"/>
    <w:rsid w:val="6B47B794"/>
    <w:rsid w:val="6B815CD0"/>
    <w:rsid w:val="6BDA0519"/>
    <w:rsid w:val="6BDB0CB3"/>
    <w:rsid w:val="6BE092D0"/>
    <w:rsid w:val="6C2002ED"/>
    <w:rsid w:val="6C2DEEE5"/>
    <w:rsid w:val="6C6247FB"/>
    <w:rsid w:val="6C9F4E00"/>
    <w:rsid w:val="6CB3647D"/>
    <w:rsid w:val="6CEFDE30"/>
    <w:rsid w:val="6D6C837F"/>
    <w:rsid w:val="6D99762A"/>
    <w:rsid w:val="6DED4080"/>
    <w:rsid w:val="6E012B07"/>
    <w:rsid w:val="6E50D59A"/>
    <w:rsid w:val="6E7F3D67"/>
    <w:rsid w:val="6EBAFBAD"/>
    <w:rsid w:val="6F84265F"/>
    <w:rsid w:val="6FADB4AF"/>
    <w:rsid w:val="6FD801FB"/>
    <w:rsid w:val="70499A9A"/>
    <w:rsid w:val="7082C5F3"/>
    <w:rsid w:val="7082CF52"/>
    <w:rsid w:val="708DE304"/>
    <w:rsid w:val="708E293C"/>
    <w:rsid w:val="70944924"/>
    <w:rsid w:val="716D348F"/>
    <w:rsid w:val="71CF9E60"/>
    <w:rsid w:val="71E5B7C3"/>
    <w:rsid w:val="721D8A9F"/>
    <w:rsid w:val="73685C07"/>
    <w:rsid w:val="73859777"/>
    <w:rsid w:val="7396BC25"/>
    <w:rsid w:val="73B03976"/>
    <w:rsid w:val="73B0986E"/>
    <w:rsid w:val="7453DFBD"/>
    <w:rsid w:val="7492E927"/>
    <w:rsid w:val="74C0C8F8"/>
    <w:rsid w:val="75E15D57"/>
    <w:rsid w:val="7601189B"/>
    <w:rsid w:val="7647437F"/>
    <w:rsid w:val="768604B0"/>
    <w:rsid w:val="76955F9C"/>
    <w:rsid w:val="76A4010A"/>
    <w:rsid w:val="76FA4F2B"/>
    <w:rsid w:val="772E0EAE"/>
    <w:rsid w:val="77342F6D"/>
    <w:rsid w:val="7754EC63"/>
    <w:rsid w:val="77E313E0"/>
    <w:rsid w:val="77EB0166"/>
    <w:rsid w:val="77F50487"/>
    <w:rsid w:val="78580841"/>
    <w:rsid w:val="78842103"/>
    <w:rsid w:val="78F64C03"/>
    <w:rsid w:val="78F8C09C"/>
    <w:rsid w:val="793764FC"/>
    <w:rsid w:val="793B805A"/>
    <w:rsid w:val="79C943D1"/>
    <w:rsid w:val="7A100B6A"/>
    <w:rsid w:val="7A1B2B79"/>
    <w:rsid w:val="7A66562A"/>
    <w:rsid w:val="7AB44797"/>
    <w:rsid w:val="7AB59AC5"/>
    <w:rsid w:val="7B22A228"/>
    <w:rsid w:val="7B317B56"/>
    <w:rsid w:val="7B31B829"/>
    <w:rsid w:val="7B7F893C"/>
    <w:rsid w:val="7BC48F23"/>
    <w:rsid w:val="7BFAAAA2"/>
    <w:rsid w:val="7C02A8CF"/>
    <w:rsid w:val="7C10FDEF"/>
    <w:rsid w:val="7C20C919"/>
    <w:rsid w:val="7C3C14FA"/>
    <w:rsid w:val="7C65773C"/>
    <w:rsid w:val="7CA0A539"/>
    <w:rsid w:val="7D42B04A"/>
    <w:rsid w:val="7D494B04"/>
    <w:rsid w:val="7D605F84"/>
    <w:rsid w:val="7DE671BF"/>
    <w:rsid w:val="7DF06E8B"/>
    <w:rsid w:val="7E81F6C4"/>
    <w:rsid w:val="7E87132C"/>
    <w:rsid w:val="7EDCE133"/>
    <w:rsid w:val="7EDE0CAD"/>
    <w:rsid w:val="7F625321"/>
    <w:rsid w:val="7F8FA3CB"/>
    <w:rsid w:val="7FC220F7"/>
    <w:rsid w:val="7FF4C8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5600A8F"/>
  <w15:docId w15:val="{8CC3E189-3FFC-494E-A79E-775603A3D29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 wp14">
  <w:docDefaults>
    <w:rPrDefault>
      <w:rPr>
        <w:rFonts w:ascii="Arial" w:hAnsi="Arial" w:eastAsia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9D56AF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200"/>
      <w:outlineLvl w:val="0"/>
    </w:pPr>
    <w:rPr>
      <w:rFonts w:ascii="Trebuchet MS" w:hAnsi="Trebuchet MS" w:eastAsia="Trebuchet MS" w:cs="Trebuchet MS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200"/>
      <w:outlineLvl w:val="1"/>
    </w:pPr>
    <w:rPr>
      <w:rFonts w:ascii="Trebuchet MS" w:hAnsi="Trebuchet MS" w:eastAsia="Trebuchet MS" w:cs="Trebuchet MS"/>
      <w:b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160"/>
      <w:outlineLvl w:val="2"/>
    </w:pPr>
    <w:rPr>
      <w:rFonts w:ascii="Trebuchet MS" w:hAnsi="Trebuchet MS" w:eastAsia="Trebuchet MS" w:cs="Trebuchet MS"/>
      <w:b/>
      <w:color w:val="666666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160"/>
      <w:outlineLvl w:val="3"/>
    </w:pPr>
    <w:rPr>
      <w:rFonts w:ascii="Trebuchet MS" w:hAnsi="Trebuchet MS" w:eastAsia="Trebuchet MS" w:cs="Trebuchet MS"/>
      <w:color w:val="666666"/>
      <w:u w:val="singl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160"/>
      <w:outlineLvl w:val="4"/>
    </w:pPr>
    <w:rPr>
      <w:rFonts w:ascii="Trebuchet MS" w:hAnsi="Trebuchet MS" w:eastAsia="Trebuchet MS" w:cs="Trebuchet MS"/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160"/>
      <w:outlineLvl w:val="5"/>
    </w:pPr>
    <w:rPr>
      <w:rFonts w:ascii="Trebuchet MS" w:hAnsi="Trebuchet MS" w:eastAsia="Trebuchet MS" w:cs="Trebuchet MS"/>
      <w:i/>
      <w:color w:val="66666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</w:pPr>
    <w:rPr>
      <w:rFonts w:ascii="Trebuchet MS" w:hAnsi="Trebuchet MS" w:eastAsia="Trebuchet MS" w:cs="Trebuchet MS"/>
      <w:sz w:val="42"/>
      <w:szCs w:val="4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200"/>
    </w:pPr>
    <w:rPr>
      <w:rFonts w:ascii="Trebuchet MS" w:hAnsi="Trebuchet MS" w:eastAsia="Trebuchet MS" w:cs="Trebuchet MS"/>
      <w:i/>
      <w:color w:val="666666"/>
      <w:sz w:val="26"/>
      <w:szCs w:val="26"/>
    </w:rPr>
  </w:style>
  <w:style w:type="table" w:styleId="a" w:customStyle="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CB33A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B33A5"/>
    <w:rPr>
      <w:color w:val="605E5C"/>
      <w:shd w:val="clear" w:color="auto" w:fill="E1DFDD"/>
    </w:rPr>
  </w:style>
  <w:style w:type="character" w:styleId="auto-style2" w:customStyle="1">
    <w:name w:val="auto-style2"/>
    <w:basedOn w:val="DefaultParagraphFont"/>
    <w:rsid w:val="00C43988"/>
  </w:style>
  <w:style w:type="character" w:styleId="Strong">
    <w:name w:val="Strong"/>
    <w:basedOn w:val="DefaultParagraphFont"/>
    <w:uiPriority w:val="22"/>
    <w:qFormat/>
    <w:rsid w:val="003E2E7E"/>
    <w:rPr>
      <w:b/>
      <w:bCs/>
    </w:rPr>
  </w:style>
  <w:style w:type="character" w:styleId="auto-style21" w:customStyle="1">
    <w:name w:val="auto-style21"/>
    <w:basedOn w:val="DefaultParagraphFont"/>
    <w:rsid w:val="003E2E7E"/>
  </w:style>
  <w:style w:type="paragraph" w:styleId="Header">
    <w:name w:val="header"/>
    <w:basedOn w:val="Normal"/>
    <w:link w:val="HeaderChar"/>
    <w:uiPriority w:val="99"/>
    <w:semiHidden/>
    <w:unhideWhenUsed/>
    <w:rsid w:val="003068AD"/>
    <w:pPr>
      <w:tabs>
        <w:tab w:val="center" w:pos="4680"/>
        <w:tab w:val="right" w:pos="9360"/>
      </w:tabs>
      <w:spacing w:line="240" w:lineRule="auto"/>
    </w:pPr>
  </w:style>
  <w:style w:type="character" w:styleId="HeaderChar" w:customStyle="1">
    <w:name w:val="Header Char"/>
    <w:basedOn w:val="DefaultParagraphFont"/>
    <w:link w:val="Header"/>
    <w:uiPriority w:val="99"/>
    <w:semiHidden/>
    <w:rsid w:val="003068AD"/>
  </w:style>
  <w:style w:type="paragraph" w:styleId="Footer">
    <w:name w:val="footer"/>
    <w:basedOn w:val="Normal"/>
    <w:link w:val="FooterChar"/>
    <w:uiPriority w:val="99"/>
    <w:semiHidden/>
    <w:unhideWhenUsed/>
    <w:rsid w:val="003068AD"/>
    <w:pPr>
      <w:tabs>
        <w:tab w:val="center" w:pos="4680"/>
        <w:tab w:val="right" w:pos="9360"/>
      </w:tabs>
      <w:spacing w:line="240" w:lineRule="auto"/>
    </w:pPr>
  </w:style>
  <w:style w:type="character" w:styleId="FooterChar" w:customStyle="1">
    <w:name w:val="Footer Char"/>
    <w:basedOn w:val="DefaultParagraphFont"/>
    <w:link w:val="Footer"/>
    <w:uiPriority w:val="99"/>
    <w:semiHidden/>
    <w:rsid w:val="003068AD"/>
  </w:style>
  <w:style w:type="character" w:styleId="FollowedHyperlink">
    <w:name w:val="FollowedHyperlink"/>
    <w:basedOn w:val="DefaultParagraphFont"/>
    <w:uiPriority w:val="99"/>
    <w:semiHidden/>
    <w:unhideWhenUsed/>
    <w:rsid w:val="005A4AA7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3A7777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635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7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60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63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5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2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64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5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81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4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www.baeldung.com/solid-principles" TargetMode="External" Id="rId13" /><Relationship Type="http://schemas.openxmlformats.org/officeDocument/2006/relationships/hyperlink" Target="https://refactoring.guru/design-patterns/observer" TargetMode="External" Id="rId18" /><Relationship Type="http://schemas.openxmlformats.org/officeDocument/2006/relationships/customXml" Target="../customXml/item3.xml" Id="rId3" /><Relationship Type="http://schemas.openxmlformats.org/officeDocument/2006/relationships/hyperlink" Target="https://refactoring.guru/design-patterns/factory-method" TargetMode="External" Id="rId21" /><Relationship Type="http://schemas.openxmlformats.org/officeDocument/2006/relationships/theme" Target="theme/theme1.xml" Id="rId34" /><Relationship Type="http://schemas.openxmlformats.org/officeDocument/2006/relationships/settings" Target="settings.xml" Id="rId7" /><Relationship Type="http://schemas.openxmlformats.org/officeDocument/2006/relationships/hyperlink" Target="https://www.freecodecamp.org/news/solid-principles-explained-in-plain-english/" TargetMode="External" Id="rId12" /><Relationship Type="http://schemas.openxmlformats.org/officeDocument/2006/relationships/fontTable" Target="fontTable.xml" Id="rId33" /><Relationship Type="http://schemas.openxmlformats.org/officeDocument/2006/relationships/customXml" Target="../customXml/item2.xml" Id="rId2" /><Relationship Type="http://schemas.openxmlformats.org/officeDocument/2006/relationships/hyperlink" Target="https://refactoring.guru/design-patterns/abstract-factory" TargetMode="Externa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www.oreilly.com/library/view/head-first-design/0596007124/" TargetMode="External" Id="rId11" /><Relationship Type="http://schemas.openxmlformats.org/officeDocument/2006/relationships/header" Target="header1.xml" Id="rId32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openxmlformats.org/officeDocument/2006/relationships/hyperlink" Target="https://refactoring.guru/design-patterns/visitor" TargetMode="External" Id="rId31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https://refactoring.guru/design-patterns/strategy" TargetMode="External" Id="rId14" /><Relationship Type="http://schemas.openxmlformats.org/officeDocument/2006/relationships/hyperlink" Target="https://refactoring.guru/design-patterns/builder" TargetMode="External" Id="rId22" /><Relationship Type="http://schemas.openxmlformats.org/officeDocument/2006/relationships/hyperlink" Target="https://refactoring.guru/design-patterns/chain-of-responsibility" TargetMode="External" Id="rId30" /><Relationship Type="http://schemas.openxmlformats.org/officeDocument/2006/relationships/webSettings" Target="webSettings.xml" Id="rId8" /><Relationship Type="http://schemas.openxmlformats.org/officeDocument/2006/relationships/hyperlink" Target="https://refactoring.guru/design-patterns/adapter" TargetMode="External" Id="Rc23492c24df84ebc" /><Relationship Type="http://schemas.openxmlformats.org/officeDocument/2006/relationships/hyperlink" Target="https://refactoring.guru/design-patterns/singleton" TargetMode="External" Id="R48131df5297c4e52" /><Relationship Type="http://schemas.openxmlformats.org/officeDocument/2006/relationships/hyperlink" Target="https://refactoring.guru/design-patterns/command" TargetMode="External" Id="R9c0fa7f8d0294a8d" /><Relationship Type="http://schemas.openxmlformats.org/officeDocument/2006/relationships/hyperlink" Target="https://refactoring.guru/design-patterns/decorator" TargetMode="External" Id="Re6e71f7307c446ab" /><Relationship Type="http://schemas.openxmlformats.org/officeDocument/2006/relationships/hyperlink" Target="https://www.tutorialspoint.com/design_pattern/null_object_pattern.htm" TargetMode="External" Id="R1b1d59062ab249aa" /><Relationship Type="http://schemas.openxmlformats.org/officeDocument/2006/relationships/hyperlink" Target="https://docs.oracle.com/javase/8/docs/api/java/util/Optional.html" TargetMode="External" Id="R5ebfc87f4c684712" /><Relationship Type="http://schemas.openxmlformats.org/officeDocument/2006/relationships/hyperlink" Target="https://refactoring.guru/design-patterns/state" TargetMode="External" Id="R1933c939170b446c" /><Relationship Type="http://schemas.openxmlformats.org/officeDocument/2006/relationships/hyperlink" Target="https://refactoring.guru/design-patterns/iterator" TargetMode="External" Id="Rc4d658a6ef7e4764" /><Relationship Type="http://schemas.openxmlformats.org/officeDocument/2006/relationships/hyperlink" Target="https://refactoring.guru/design-patterns/proxy" TargetMode="External" Id="Refd0f17e049e4ac5" /><Relationship Type="http://schemas.openxmlformats.org/officeDocument/2006/relationships/hyperlink" Target="https://www.geeksforgeeks.org/mvc-design-pattern/" TargetMode="External" Id="R591db5e5d04f4670" /><Relationship Type="http://schemas.openxmlformats.org/officeDocument/2006/relationships/hyperlink" Target="https://www.tutorialspoint.com/design_pattern/mvc_pattern.htm" TargetMode="External" Id="Reb7716ebcb914e33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64551BF69F2CD4B97F7E9AACCEA3071" ma:contentTypeVersion="22" ma:contentTypeDescription="Create a new document." ma:contentTypeScope="" ma:versionID="efd65102aeb65d4b8025eb4ab46cf750">
  <xsd:schema xmlns:xsd="http://www.w3.org/2001/XMLSchema" xmlns:xs="http://www.w3.org/2001/XMLSchema" xmlns:p="http://schemas.microsoft.com/office/2006/metadata/properties" xmlns:ns1="http://schemas.microsoft.com/sharepoint/v3" xmlns:ns3="885ab3ec-057f-4ee0-a37d-716e2ec8f9cb" xmlns:ns4="a90dac09-113b-4bec-bc2f-c71fab4c37fc" targetNamespace="http://schemas.microsoft.com/office/2006/metadata/properties" ma:root="true" ma:fieldsID="aa1a5e377673a96b67b08043b79252e1" ns1:_="" ns3:_="" ns4:_="">
    <xsd:import namespace="http://schemas.microsoft.com/sharepoint/v3"/>
    <xsd:import namespace="885ab3ec-057f-4ee0-a37d-716e2ec8f9cb"/>
    <xsd:import namespace="a90dac09-113b-4bec-bc2f-c71fab4c37fc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Teachers" minOccurs="0"/>
                <xsd:element ref="ns3:Students" minOccurs="0"/>
                <xsd:element ref="ns3:DefaultSectionNames" minOccurs="0"/>
                <xsd:element ref="ns3:AppVers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6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7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5ab3ec-057f-4ee0-a37d-716e2ec8f9cb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dexed="tru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Teachers" ma:index="11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2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3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4" nillable="true" ma:displayName="App Version" ma:internalName="AppVersion">
      <xsd:simpleType>
        <xsd:restriction base="dms:Text"/>
      </xsd:simpleType>
    </xsd:element>
    <xsd:element name="MediaServiceMetadata" ma:index="1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0" nillable="true" ma:displayName="MediaServiceAutoTags" ma:internalName="MediaServiceAutoTags" ma:readOnly="true">
      <xsd:simpleType>
        <xsd:restriction base="dms:Text"/>
      </xsd:simpleType>
    </xsd:element>
    <xsd:element name="MediaServiceDateTaken" ma:index="21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OCR" ma:index="22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25" nillable="true" ma:displayName="Location" ma:internalName="MediaServiceLocation" ma:readOnly="true">
      <xsd:simpleType>
        <xsd:restriction base="dms:Text"/>
      </xsd:simpleType>
    </xsd:element>
    <xsd:element name="MediaServiceAutoKeyPoints" ma:index="2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0dac09-113b-4bec-bc2f-c71fab4c37fc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bookType xmlns="885ab3ec-057f-4ee0-a37d-716e2ec8f9cb" xsi:nil="true"/>
    <Students xmlns="885ab3ec-057f-4ee0-a37d-716e2ec8f9cb">
      <UserInfo>
        <DisplayName/>
        <AccountId xsi:nil="true"/>
        <AccountType/>
      </UserInfo>
    </Students>
    <_ip_UnifiedCompliancePolicyUIAction xmlns="http://schemas.microsoft.com/sharepoint/v3" xsi:nil="true"/>
    <Teachers xmlns="885ab3ec-057f-4ee0-a37d-716e2ec8f9cb">
      <UserInfo>
        <DisplayName/>
        <AccountId xsi:nil="true"/>
        <AccountType/>
      </UserInfo>
    </Teachers>
    <AppVersion xmlns="885ab3ec-057f-4ee0-a37d-716e2ec8f9cb" xsi:nil="true"/>
    <_ip_UnifiedCompliancePolicyProperties xmlns="http://schemas.microsoft.com/sharepoint/v3" xsi:nil="true"/>
    <FolderType xmlns="885ab3ec-057f-4ee0-a37d-716e2ec8f9cb" xsi:nil="true"/>
    <DefaultSectionNames xmlns="885ab3ec-057f-4ee0-a37d-716e2ec8f9cb" xsi:nil="true"/>
    <Owner xmlns="885ab3ec-057f-4ee0-a37d-716e2ec8f9cb">
      <UserInfo>
        <DisplayName/>
        <AccountId xsi:nil="true"/>
        <AccountType/>
      </UserInfo>
    </Owner>
  </documentManagement>
</p:properties>
</file>

<file path=customXml/itemProps1.xml><?xml version="1.0" encoding="utf-8"?>
<ds:datastoreItem xmlns:ds="http://schemas.openxmlformats.org/officeDocument/2006/customXml" ds:itemID="{03D2B498-A034-47DB-A051-A52A18D711D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97B2278-1406-440D-92BC-FB491639BE1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443A4FC-461F-4C71-A3DB-913E0EE5C51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885ab3ec-057f-4ee0-a37d-716e2ec8f9cb"/>
    <ds:schemaRef ds:uri="a90dac09-113b-4bec-bc2f-c71fab4c37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10778E3-E1AB-4473-9617-03DD3FEC007E}">
  <ds:schemaRefs>
    <ds:schemaRef ds:uri="http://schemas.microsoft.com/office/2006/metadata/properties"/>
    <ds:schemaRef ds:uri="http://schemas.microsoft.com/office/infopath/2007/PartnerControls"/>
    <ds:schemaRef ds:uri="885ab3ec-057f-4ee0-a37d-716e2ec8f9cb"/>
    <ds:schemaRef ds:uri="http://schemas.microsoft.com/sharepoint/v3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Conover, Adam J.</dc:creator>
  <keywords/>
  <lastModifiedBy>Conover, Adam J.</lastModifiedBy>
  <revision>188</revision>
  <dcterms:created xsi:type="dcterms:W3CDTF">2024-01-27T02:10:00.0000000Z</dcterms:created>
  <dcterms:modified xsi:type="dcterms:W3CDTF">2025-04-24T19:58:50.432410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64551BF69F2CD4B97F7E9AACCEA3071</vt:lpwstr>
  </property>
  <property fmtid="{D5CDD505-2E9C-101B-9397-08002B2CF9AE}" pid="3" name="GrammarlyDocumentId">
    <vt:lpwstr>6b6fcc19489ecf643433e8d2cdb4f865140a603b6d820e219f3fc879a2c16de5</vt:lpwstr>
  </property>
</Properties>
</file>